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1221E" w14:textId="77777777" w:rsidR="00DD2641" w:rsidRDefault="00DD2641">
      <w:pPr>
        <w:pStyle w:val="BodyText"/>
        <w:rPr>
          <w:rFonts w:ascii="Times New Roman"/>
          <w:b w:val="0"/>
          <w:sz w:val="20"/>
        </w:rPr>
      </w:pPr>
    </w:p>
    <w:p w14:paraId="7A668374" w14:textId="51B972ED" w:rsidR="00DD2641" w:rsidRDefault="00C47537">
      <w:pPr>
        <w:pStyle w:val="BodyText"/>
        <w:rPr>
          <w:rFonts w:ascii="Times New Roman"/>
          <w:b w:val="0"/>
          <w:sz w:val="20"/>
        </w:rPr>
      </w:pPr>
      <w:r>
        <w:rPr>
          <w:noProof/>
          <w:lang w:val="de-DE" w:eastAsia="de-DE"/>
        </w:rPr>
        <w:drawing>
          <wp:anchor distT="0" distB="0" distL="0" distR="0" simplePos="0" relativeHeight="251655680" behindDoc="0" locked="0" layoutInCell="1" allowOverlap="1" wp14:anchorId="20D2F8B2" wp14:editId="46020F1F">
            <wp:simplePos x="0" y="0"/>
            <wp:positionH relativeFrom="page">
              <wp:posOffset>1762125</wp:posOffset>
            </wp:positionH>
            <wp:positionV relativeFrom="paragraph">
              <wp:posOffset>179070</wp:posOffset>
            </wp:positionV>
            <wp:extent cx="3579495" cy="121539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CDFFF0" w14:textId="596456CB" w:rsidR="00DD2641" w:rsidRDefault="00DD2641">
      <w:pPr>
        <w:pStyle w:val="BodyText"/>
        <w:rPr>
          <w:rFonts w:ascii="Times New Roman"/>
          <w:b w:val="0"/>
          <w:sz w:val="20"/>
        </w:rPr>
      </w:pPr>
    </w:p>
    <w:p w14:paraId="7EE06B55" w14:textId="576A426C" w:rsidR="00DD2641" w:rsidRDefault="00DD2641">
      <w:pPr>
        <w:pStyle w:val="BodyText"/>
        <w:rPr>
          <w:rFonts w:ascii="Times New Roman"/>
          <w:b w:val="0"/>
          <w:sz w:val="16"/>
        </w:rPr>
      </w:pPr>
    </w:p>
    <w:p w14:paraId="2ACBAEB6" w14:textId="4B4C743F" w:rsidR="006E6A48" w:rsidRPr="00C47537" w:rsidRDefault="00C47537" w:rsidP="006E6A48">
      <w:pPr>
        <w:spacing w:before="94" w:line="249" w:lineRule="auto"/>
        <w:ind w:left="109"/>
        <w:rPr>
          <w:b/>
          <w:i/>
          <w:iCs/>
          <w:sz w:val="20"/>
          <w:szCs w:val="20"/>
        </w:rPr>
      </w:pPr>
      <w:r w:rsidRPr="00C47537">
        <w:rPr>
          <w:b/>
          <w:i/>
          <w:iCs/>
          <w:sz w:val="20"/>
          <w:szCs w:val="20"/>
        </w:rPr>
        <w:t>P</w:t>
      </w:r>
      <w:r w:rsidR="006E6A48" w:rsidRPr="00C47537">
        <w:rPr>
          <w:b/>
          <w:i/>
          <w:iCs/>
          <w:sz w:val="20"/>
          <w:szCs w:val="20"/>
        </w:rPr>
        <w:t>roject</w:t>
      </w:r>
      <w:r w:rsidR="006E6A48" w:rsidRPr="00C47537">
        <w:rPr>
          <w:b/>
          <w:i/>
          <w:iCs/>
          <w:spacing w:val="7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funded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by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European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Commission</w:t>
      </w:r>
      <w:r w:rsidR="006E6A48" w:rsidRPr="00C47537">
        <w:rPr>
          <w:b/>
          <w:i/>
          <w:iCs/>
          <w:spacing w:val="7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within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the</w:t>
      </w:r>
      <w:r w:rsidR="006E6A48" w:rsidRPr="00C47537">
        <w:rPr>
          <w:b/>
          <w:i/>
          <w:iCs/>
          <w:spacing w:val="8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 xml:space="preserve">H2020 </w:t>
      </w:r>
      <w:r w:rsidR="006E6A48" w:rsidRPr="00C47537">
        <w:rPr>
          <w:b/>
          <w:i/>
          <w:iCs/>
          <w:spacing w:val="-78"/>
          <w:sz w:val="20"/>
          <w:szCs w:val="20"/>
        </w:rPr>
        <w:t xml:space="preserve">    </w:t>
      </w:r>
      <w:r w:rsidR="006E6A48" w:rsidRPr="00C47537">
        <w:rPr>
          <w:b/>
          <w:i/>
          <w:iCs/>
          <w:sz w:val="20"/>
          <w:szCs w:val="20"/>
        </w:rPr>
        <w:t>Framework</w:t>
      </w:r>
      <w:r w:rsidR="006E6A48" w:rsidRPr="00C47537">
        <w:rPr>
          <w:b/>
          <w:i/>
          <w:iCs/>
          <w:spacing w:val="2"/>
          <w:sz w:val="20"/>
          <w:szCs w:val="20"/>
        </w:rPr>
        <w:t xml:space="preserve"> </w:t>
      </w:r>
      <w:proofErr w:type="spellStart"/>
      <w:r w:rsidR="006E6A48" w:rsidRPr="00C47537">
        <w:rPr>
          <w:b/>
          <w:i/>
          <w:iCs/>
          <w:spacing w:val="2"/>
          <w:sz w:val="20"/>
          <w:szCs w:val="20"/>
        </w:rPr>
        <w:t>P</w:t>
      </w:r>
      <w:r w:rsidR="006E6A48" w:rsidRPr="00C47537">
        <w:rPr>
          <w:b/>
          <w:i/>
          <w:iCs/>
          <w:sz w:val="20"/>
          <w:szCs w:val="20"/>
        </w:rPr>
        <w:t>rogramme</w:t>
      </w:r>
      <w:proofErr w:type="spellEnd"/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-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Grant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Agreement</w:t>
      </w:r>
      <w:r w:rsidR="006E6A48" w:rsidRPr="00C47537">
        <w:rPr>
          <w:b/>
          <w:i/>
          <w:iCs/>
          <w:spacing w:val="3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N.</w:t>
      </w:r>
      <w:r w:rsidR="006E6A48" w:rsidRPr="00C47537">
        <w:rPr>
          <w:b/>
          <w:i/>
          <w:iCs/>
          <w:spacing w:val="2"/>
          <w:sz w:val="20"/>
          <w:szCs w:val="20"/>
        </w:rPr>
        <w:t xml:space="preserve"> </w:t>
      </w:r>
      <w:r w:rsidR="006E6A48" w:rsidRPr="00C47537">
        <w:rPr>
          <w:b/>
          <w:i/>
          <w:iCs/>
          <w:sz w:val="20"/>
          <w:szCs w:val="20"/>
        </w:rPr>
        <w:t>821124</w:t>
      </w:r>
    </w:p>
    <w:p w14:paraId="061D3D77" w14:textId="77777777" w:rsidR="006E6A48" w:rsidRPr="00C47537" w:rsidRDefault="006E6A48">
      <w:pPr>
        <w:pStyle w:val="Title"/>
      </w:pPr>
    </w:p>
    <w:p w14:paraId="02829138" w14:textId="0C9D4979" w:rsidR="00DD2641" w:rsidRPr="00C47537" w:rsidRDefault="007F50EE">
      <w:pPr>
        <w:pStyle w:val="Title"/>
      </w:pPr>
      <w:r w:rsidRPr="00C47537">
        <w:t>NAVIGATE</w:t>
      </w:r>
      <w:r w:rsidRPr="00C47537">
        <w:rPr>
          <w:spacing w:val="10"/>
        </w:rPr>
        <w:t xml:space="preserve"> </w:t>
      </w:r>
      <w:r w:rsidRPr="00C47537">
        <w:t>Exchange</w:t>
      </w:r>
      <w:r w:rsidRPr="00C47537">
        <w:rPr>
          <w:spacing w:val="10"/>
        </w:rPr>
        <w:t xml:space="preserve"> </w:t>
      </w:r>
      <w:proofErr w:type="spellStart"/>
      <w:r w:rsidRPr="00C47537">
        <w:t>Programme</w:t>
      </w:r>
      <w:proofErr w:type="spellEnd"/>
      <w:r w:rsidRPr="00C47537">
        <w:rPr>
          <w:spacing w:val="10"/>
        </w:rPr>
        <w:t xml:space="preserve"> </w:t>
      </w:r>
      <w:r w:rsidRPr="00C47537">
        <w:t>-</w:t>
      </w:r>
      <w:r w:rsidRPr="00C47537">
        <w:rPr>
          <w:spacing w:val="10"/>
        </w:rPr>
        <w:t xml:space="preserve"> </w:t>
      </w:r>
      <w:r w:rsidRPr="00C47537">
        <w:t>Application</w:t>
      </w:r>
      <w:r w:rsidRPr="00C47537">
        <w:rPr>
          <w:spacing w:val="10"/>
        </w:rPr>
        <w:t xml:space="preserve"> </w:t>
      </w:r>
      <w:r w:rsidRPr="00C47537">
        <w:t>Form</w:t>
      </w:r>
    </w:p>
    <w:p w14:paraId="6609D633" w14:textId="77777777" w:rsidR="00DD2641" w:rsidRPr="00C47537" w:rsidRDefault="007F50EE" w:rsidP="006E6A48">
      <w:pPr>
        <w:spacing w:before="110" w:line="247" w:lineRule="auto"/>
        <w:ind w:left="109" w:right="174"/>
        <w:jc w:val="both"/>
        <w:rPr>
          <w:sz w:val="19"/>
        </w:rPr>
      </w:pPr>
      <w:r w:rsidRPr="00C47537">
        <w:rPr>
          <w:sz w:val="19"/>
        </w:rPr>
        <w:t>NAVIGATE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roject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gives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the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possibility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to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perform</w:t>
      </w:r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an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exchange</w:t>
      </w:r>
      <w:r w:rsidRPr="00C47537">
        <w:rPr>
          <w:spacing w:val="13"/>
          <w:sz w:val="19"/>
        </w:rPr>
        <w:t xml:space="preserve"> </w:t>
      </w:r>
      <w:proofErr w:type="spellStart"/>
      <w:r w:rsidRPr="00C47537">
        <w:rPr>
          <w:sz w:val="19"/>
        </w:rPr>
        <w:t>programme</w:t>
      </w:r>
      <w:proofErr w:type="spellEnd"/>
      <w:r w:rsidRPr="00C47537">
        <w:rPr>
          <w:spacing w:val="14"/>
          <w:sz w:val="19"/>
        </w:rPr>
        <w:t xml:space="preserve"> </w:t>
      </w:r>
      <w:r w:rsidRPr="00C47537">
        <w:rPr>
          <w:sz w:val="19"/>
        </w:rPr>
        <w:t>to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early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3"/>
          <w:sz w:val="19"/>
        </w:rPr>
        <w:t xml:space="preserve"> </w:t>
      </w:r>
      <w:r w:rsidRPr="00C47537">
        <w:rPr>
          <w:sz w:val="19"/>
        </w:rPr>
        <w:t>mid-carrier</w:t>
      </w:r>
      <w:r w:rsidRPr="00C47537">
        <w:rPr>
          <w:spacing w:val="-49"/>
          <w:sz w:val="19"/>
        </w:rPr>
        <w:t xml:space="preserve"> </w:t>
      </w:r>
      <w:r w:rsidRPr="00C47537">
        <w:rPr>
          <w:w w:val="105"/>
          <w:sz w:val="19"/>
        </w:rPr>
        <w:t>researchers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from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within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or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outside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consortium.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During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visiting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period</w:t>
      </w:r>
      <w:r w:rsidRPr="00C47537">
        <w:rPr>
          <w:spacing w:val="-12"/>
          <w:w w:val="105"/>
          <w:sz w:val="19"/>
        </w:rPr>
        <w:t xml:space="preserve"> </w:t>
      </w:r>
      <w:r w:rsidRPr="00C47537">
        <w:rPr>
          <w:w w:val="105"/>
          <w:sz w:val="19"/>
        </w:rPr>
        <w:t>researchers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will</w:t>
      </w:r>
      <w:r w:rsidRPr="00C47537">
        <w:rPr>
          <w:spacing w:val="-13"/>
          <w:w w:val="105"/>
          <w:sz w:val="19"/>
        </w:rPr>
        <w:t xml:space="preserve"> </w:t>
      </w:r>
      <w:r w:rsidRPr="00C47537">
        <w:rPr>
          <w:w w:val="105"/>
          <w:sz w:val="19"/>
        </w:rPr>
        <w:t>have</w:t>
      </w:r>
      <w:r w:rsidRPr="00C47537">
        <w:rPr>
          <w:spacing w:val="1"/>
          <w:w w:val="105"/>
          <w:sz w:val="19"/>
        </w:rPr>
        <w:t xml:space="preserve"> </w:t>
      </w:r>
      <w:r w:rsidRPr="00C47537">
        <w:rPr>
          <w:w w:val="105"/>
          <w:sz w:val="19"/>
        </w:rPr>
        <w:t>the</w:t>
      </w:r>
      <w:r w:rsidRPr="00C47537">
        <w:rPr>
          <w:spacing w:val="-9"/>
          <w:w w:val="105"/>
          <w:sz w:val="19"/>
        </w:rPr>
        <w:t xml:space="preserve"> </w:t>
      </w:r>
      <w:r w:rsidRPr="00C47537">
        <w:rPr>
          <w:w w:val="105"/>
          <w:sz w:val="19"/>
        </w:rPr>
        <w:t>opportunity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to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interact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with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people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from</w:t>
      </w:r>
      <w:r w:rsidRPr="00C47537">
        <w:rPr>
          <w:spacing w:val="-9"/>
          <w:w w:val="105"/>
          <w:sz w:val="19"/>
        </w:rPr>
        <w:t xml:space="preserve"> </w:t>
      </w:r>
      <w:r w:rsidRPr="00C47537">
        <w:rPr>
          <w:w w:val="105"/>
          <w:sz w:val="19"/>
        </w:rPr>
        <w:t>different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cultural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and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educational</w:t>
      </w:r>
      <w:r w:rsidRPr="00C47537">
        <w:rPr>
          <w:spacing w:val="-8"/>
          <w:w w:val="105"/>
          <w:sz w:val="19"/>
        </w:rPr>
        <w:t xml:space="preserve"> </w:t>
      </w:r>
      <w:r w:rsidRPr="00C47537">
        <w:rPr>
          <w:w w:val="105"/>
          <w:sz w:val="19"/>
        </w:rPr>
        <w:t>backgrounds.</w:t>
      </w:r>
    </w:p>
    <w:p w14:paraId="226B5FF6" w14:textId="77777777" w:rsidR="00DD2641" w:rsidRPr="00C47537" w:rsidRDefault="007F50EE" w:rsidP="006E6A48">
      <w:pPr>
        <w:spacing w:line="247" w:lineRule="auto"/>
        <w:ind w:left="109" w:right="174"/>
        <w:jc w:val="both"/>
        <w:rPr>
          <w:sz w:val="19"/>
        </w:rPr>
      </w:pPr>
      <w:r w:rsidRPr="00C47537">
        <w:rPr>
          <w:sz w:val="19"/>
        </w:rPr>
        <w:t>NAVIGATE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offer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mobility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grant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for</w:t>
      </w:r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these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abroad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visits.</w:t>
      </w:r>
      <w:r w:rsidRPr="00C47537">
        <w:rPr>
          <w:spacing w:val="10"/>
          <w:sz w:val="19"/>
        </w:rPr>
        <w:t xml:space="preserve"> </w:t>
      </w:r>
      <w:proofErr w:type="spellStart"/>
      <w:r w:rsidRPr="00C47537">
        <w:rPr>
          <w:sz w:val="19"/>
        </w:rPr>
        <w:t>Modellers</w:t>
      </w:r>
      <w:proofErr w:type="spellEnd"/>
      <w:r w:rsidRPr="00C47537">
        <w:rPr>
          <w:spacing w:val="9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researchers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will</w:t>
      </w:r>
      <w:r w:rsidRPr="00C47537">
        <w:rPr>
          <w:spacing w:val="10"/>
          <w:sz w:val="19"/>
        </w:rPr>
        <w:t xml:space="preserve"> </w:t>
      </w:r>
      <w:r w:rsidRPr="00C47537">
        <w:rPr>
          <w:sz w:val="19"/>
        </w:rPr>
        <w:t>share</w:t>
      </w:r>
      <w:r w:rsidRPr="00C47537">
        <w:rPr>
          <w:spacing w:val="1"/>
          <w:sz w:val="19"/>
        </w:rPr>
        <w:t xml:space="preserve"> </w:t>
      </w:r>
      <w:r w:rsidRPr="00C47537">
        <w:rPr>
          <w:sz w:val="19"/>
        </w:rPr>
        <w:t>experiences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on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integrated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ssessment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modelling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methods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data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analysis,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focusing</w:t>
      </w:r>
      <w:r w:rsidRPr="00C47537">
        <w:rPr>
          <w:spacing w:val="17"/>
          <w:sz w:val="19"/>
        </w:rPr>
        <w:t xml:space="preserve"> </w:t>
      </w:r>
      <w:r w:rsidRPr="00C47537">
        <w:rPr>
          <w:sz w:val="19"/>
        </w:rPr>
        <w:t>on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climate</w:t>
      </w:r>
      <w:r w:rsidRPr="00C47537">
        <w:rPr>
          <w:spacing w:val="-50"/>
          <w:sz w:val="19"/>
        </w:rPr>
        <w:t xml:space="preserve"> </w:t>
      </w:r>
      <w:r w:rsidRPr="00C47537">
        <w:rPr>
          <w:sz w:val="19"/>
        </w:rPr>
        <w:t>change</w:t>
      </w:r>
      <w:r w:rsidRPr="00C47537">
        <w:rPr>
          <w:spacing w:val="18"/>
          <w:sz w:val="19"/>
        </w:rPr>
        <w:t xml:space="preserve"> </w:t>
      </w:r>
      <w:r w:rsidRPr="00C47537">
        <w:rPr>
          <w:sz w:val="19"/>
        </w:rPr>
        <w:t>mitigation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mpacts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and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adaptation.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Moreover,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over-arching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ssues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including</w:t>
      </w:r>
      <w:r w:rsidRPr="00C47537">
        <w:rPr>
          <w:spacing w:val="19"/>
          <w:sz w:val="19"/>
        </w:rPr>
        <w:t xml:space="preserve"> </w:t>
      </w:r>
      <w:r w:rsidRPr="00C47537">
        <w:rPr>
          <w:sz w:val="19"/>
        </w:rPr>
        <w:t>sustainable</w:t>
      </w:r>
      <w:r w:rsidRPr="00C47537">
        <w:rPr>
          <w:spacing w:val="1"/>
          <w:sz w:val="19"/>
        </w:rPr>
        <w:t xml:space="preserve"> </w:t>
      </w:r>
      <w:r w:rsidRPr="00C47537">
        <w:rPr>
          <w:w w:val="105"/>
          <w:sz w:val="19"/>
        </w:rPr>
        <w:t>development, the implementation of the Paris Agreement, and transformative change will be</w:t>
      </w:r>
      <w:r w:rsidRPr="00C47537">
        <w:rPr>
          <w:spacing w:val="1"/>
          <w:w w:val="105"/>
          <w:sz w:val="19"/>
        </w:rPr>
        <w:t xml:space="preserve"> </w:t>
      </w:r>
      <w:r w:rsidRPr="00C47537">
        <w:rPr>
          <w:w w:val="105"/>
          <w:sz w:val="19"/>
        </w:rPr>
        <w:t>potential</w:t>
      </w:r>
      <w:r w:rsidRPr="00C47537">
        <w:rPr>
          <w:spacing w:val="-3"/>
          <w:w w:val="105"/>
          <w:sz w:val="19"/>
        </w:rPr>
        <w:t xml:space="preserve"> </w:t>
      </w:r>
      <w:r w:rsidRPr="00C47537">
        <w:rPr>
          <w:w w:val="105"/>
          <w:sz w:val="19"/>
        </w:rPr>
        <w:t>topics</w:t>
      </w:r>
      <w:r w:rsidRPr="00C47537">
        <w:rPr>
          <w:spacing w:val="-2"/>
          <w:w w:val="105"/>
          <w:sz w:val="19"/>
        </w:rPr>
        <w:t xml:space="preserve"> </w:t>
      </w:r>
      <w:r w:rsidRPr="00C47537">
        <w:rPr>
          <w:w w:val="105"/>
          <w:sz w:val="19"/>
        </w:rPr>
        <w:t>for</w:t>
      </w:r>
      <w:r w:rsidRPr="00C47537">
        <w:rPr>
          <w:spacing w:val="-2"/>
          <w:w w:val="105"/>
          <w:sz w:val="19"/>
        </w:rPr>
        <w:t xml:space="preserve"> </w:t>
      </w:r>
      <w:r w:rsidRPr="00C47537">
        <w:rPr>
          <w:w w:val="105"/>
          <w:sz w:val="19"/>
        </w:rPr>
        <w:t>these</w:t>
      </w:r>
      <w:r w:rsidRPr="00C47537">
        <w:rPr>
          <w:spacing w:val="-3"/>
          <w:w w:val="105"/>
          <w:sz w:val="19"/>
        </w:rPr>
        <w:t xml:space="preserve"> </w:t>
      </w:r>
      <w:r w:rsidRPr="00C47537">
        <w:rPr>
          <w:w w:val="105"/>
          <w:sz w:val="19"/>
        </w:rPr>
        <w:t>exchanges.</w:t>
      </w:r>
    </w:p>
    <w:p w14:paraId="0C4D2D66" w14:textId="77777777" w:rsidR="00DD2641" w:rsidRPr="00C47537" w:rsidRDefault="00DD2641">
      <w:pPr>
        <w:pStyle w:val="BodyText"/>
        <w:spacing w:before="7"/>
        <w:rPr>
          <w:b w:val="0"/>
        </w:rPr>
      </w:pPr>
    </w:p>
    <w:p w14:paraId="07D34B0B" w14:textId="77777777" w:rsidR="00DD2641" w:rsidRPr="00C47537" w:rsidRDefault="007F50EE">
      <w:pPr>
        <w:ind w:left="109"/>
        <w:rPr>
          <w:b/>
          <w:bCs/>
          <w:sz w:val="19"/>
        </w:rPr>
      </w:pPr>
      <w:r w:rsidRPr="00C47537">
        <w:rPr>
          <w:b/>
          <w:bCs/>
          <w:sz w:val="19"/>
        </w:rPr>
        <w:t>Terms:</w:t>
      </w:r>
      <w:r w:rsidRPr="00C47537">
        <w:rPr>
          <w:b/>
          <w:bCs/>
          <w:spacing w:val="9"/>
          <w:sz w:val="19"/>
        </w:rPr>
        <w:t xml:space="preserve"> </w:t>
      </w:r>
      <w:r w:rsidRPr="00C47537">
        <w:rPr>
          <w:b/>
          <w:bCs/>
          <w:sz w:val="19"/>
        </w:rPr>
        <w:t>Fixed</w:t>
      </w:r>
      <w:r w:rsidRPr="00C47537">
        <w:rPr>
          <w:b/>
          <w:bCs/>
          <w:spacing w:val="10"/>
          <w:sz w:val="19"/>
        </w:rPr>
        <w:t xml:space="preserve"> </w:t>
      </w:r>
      <w:r w:rsidRPr="00C47537">
        <w:rPr>
          <w:b/>
          <w:bCs/>
          <w:sz w:val="19"/>
        </w:rPr>
        <w:t>exchange</w:t>
      </w:r>
      <w:r w:rsidRPr="00C47537">
        <w:rPr>
          <w:b/>
          <w:bCs/>
          <w:spacing w:val="9"/>
          <w:sz w:val="19"/>
        </w:rPr>
        <w:t xml:space="preserve"> </w:t>
      </w:r>
      <w:proofErr w:type="spellStart"/>
      <w:r w:rsidRPr="00C47537">
        <w:rPr>
          <w:b/>
          <w:bCs/>
          <w:sz w:val="19"/>
        </w:rPr>
        <w:t>programme</w:t>
      </w:r>
      <w:proofErr w:type="spellEnd"/>
      <w:r w:rsidRPr="00C47537">
        <w:rPr>
          <w:b/>
          <w:bCs/>
          <w:spacing w:val="10"/>
          <w:sz w:val="19"/>
        </w:rPr>
        <w:t xml:space="preserve"> </w:t>
      </w:r>
      <w:r w:rsidRPr="00C47537">
        <w:rPr>
          <w:b/>
          <w:bCs/>
          <w:sz w:val="19"/>
        </w:rPr>
        <w:t>period</w:t>
      </w:r>
      <w:r w:rsidRPr="00C47537">
        <w:rPr>
          <w:b/>
          <w:bCs/>
          <w:spacing w:val="9"/>
          <w:sz w:val="19"/>
        </w:rPr>
        <w:t xml:space="preserve"> </w:t>
      </w:r>
      <w:r w:rsidRPr="00C47537">
        <w:rPr>
          <w:b/>
          <w:bCs/>
          <w:sz w:val="19"/>
        </w:rPr>
        <w:t>is</w:t>
      </w:r>
      <w:r w:rsidRPr="00C47537">
        <w:rPr>
          <w:b/>
          <w:bCs/>
          <w:spacing w:val="10"/>
          <w:sz w:val="19"/>
        </w:rPr>
        <w:t xml:space="preserve"> </w:t>
      </w:r>
      <w:r w:rsidRPr="00C47537">
        <w:rPr>
          <w:b/>
          <w:bCs/>
          <w:sz w:val="19"/>
        </w:rPr>
        <w:t>90</w:t>
      </w:r>
      <w:r w:rsidRPr="00C47537">
        <w:rPr>
          <w:b/>
          <w:bCs/>
          <w:spacing w:val="9"/>
          <w:sz w:val="19"/>
        </w:rPr>
        <w:t xml:space="preserve"> </w:t>
      </w:r>
      <w:r w:rsidRPr="00C47537">
        <w:rPr>
          <w:b/>
          <w:bCs/>
          <w:sz w:val="19"/>
        </w:rPr>
        <w:t>days.</w:t>
      </w:r>
    </w:p>
    <w:p w14:paraId="4FF2A62F" w14:textId="77777777" w:rsidR="00DD2641" w:rsidRPr="00C47537" w:rsidRDefault="00DD2641">
      <w:pPr>
        <w:pStyle w:val="BodyText"/>
        <w:spacing w:before="6"/>
        <w:rPr>
          <w:b w:val="0"/>
          <w:sz w:val="17"/>
        </w:rPr>
      </w:pPr>
    </w:p>
    <w:p w14:paraId="2ADE33F7" w14:textId="355592AA" w:rsidR="00DD2641" w:rsidRPr="00C47537" w:rsidRDefault="007F50EE">
      <w:pPr>
        <w:ind w:left="109"/>
        <w:rPr>
          <w:b/>
          <w:bCs/>
          <w:sz w:val="19"/>
        </w:rPr>
      </w:pPr>
      <w:r w:rsidRPr="00C47537">
        <w:rPr>
          <w:b/>
          <w:bCs/>
          <w:color w:val="C33B1C"/>
          <w:w w:val="105"/>
          <w:sz w:val="19"/>
        </w:rPr>
        <w:t>*</w:t>
      </w:r>
      <w:r w:rsidR="006E6A48" w:rsidRPr="00C47537">
        <w:rPr>
          <w:b/>
          <w:bCs/>
          <w:color w:val="C33B1C"/>
          <w:w w:val="105"/>
          <w:sz w:val="19"/>
        </w:rPr>
        <w:t>Mandatory</w:t>
      </w:r>
    </w:p>
    <w:p w14:paraId="297C4ADF" w14:textId="77777777" w:rsidR="00DD2641" w:rsidRPr="00C47537" w:rsidRDefault="00DD2641">
      <w:pPr>
        <w:pStyle w:val="BodyText"/>
        <w:rPr>
          <w:b w:val="0"/>
          <w:sz w:val="22"/>
        </w:rPr>
      </w:pPr>
    </w:p>
    <w:p w14:paraId="20511312" w14:textId="77777777" w:rsidR="00DD2641" w:rsidRPr="00C47537" w:rsidRDefault="00DD2641">
      <w:pPr>
        <w:pStyle w:val="BodyText"/>
        <w:spacing w:before="5"/>
        <w:rPr>
          <w:b w:val="0"/>
          <w:sz w:val="29"/>
        </w:rPr>
      </w:pPr>
    </w:p>
    <w:p w14:paraId="61556D02" w14:textId="247183C6" w:rsidR="00DD2641" w:rsidRPr="00C47537" w:rsidRDefault="006E6A48">
      <w:pPr>
        <w:pStyle w:val="ListParagraph"/>
        <w:numPr>
          <w:ilvl w:val="0"/>
          <w:numId w:val="1"/>
        </w:numPr>
        <w:tabs>
          <w:tab w:val="left" w:pos="500"/>
        </w:tabs>
        <w:spacing w:before="1"/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E</w:t>
      </w:r>
      <w:r w:rsidR="007F50EE" w:rsidRPr="00C47537">
        <w:rPr>
          <w:b/>
          <w:w w:val="105"/>
          <w:sz w:val="19"/>
        </w:rPr>
        <w:t>mail</w:t>
      </w:r>
      <w:r w:rsidRPr="00C47537">
        <w:rPr>
          <w:b/>
          <w:w w:val="105"/>
          <w:sz w:val="19"/>
        </w:rPr>
        <w:t xml:space="preserve"> address</w:t>
      </w:r>
      <w:r w:rsidR="007F50EE" w:rsidRPr="00C47537">
        <w:rPr>
          <w:b/>
          <w:spacing w:val="-7"/>
          <w:w w:val="105"/>
          <w:sz w:val="19"/>
        </w:rPr>
        <w:t xml:space="preserve"> </w:t>
      </w:r>
      <w:r w:rsidR="007F50EE" w:rsidRPr="00C47537">
        <w:rPr>
          <w:b/>
          <w:color w:val="C33B1C"/>
          <w:w w:val="105"/>
          <w:sz w:val="19"/>
        </w:rPr>
        <w:t>*</w:t>
      </w:r>
    </w:p>
    <w:p w14:paraId="2543CCE8" w14:textId="77777777" w:rsidR="00DD2641" w:rsidRPr="00C47537" w:rsidRDefault="00DD2641">
      <w:pPr>
        <w:pStyle w:val="BodyText"/>
        <w:rPr>
          <w:sz w:val="20"/>
        </w:rPr>
      </w:pPr>
    </w:p>
    <w:p w14:paraId="0B98A343" w14:textId="61E3122B" w:rsidR="00DD2641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395AED6" w14:textId="77777777" w:rsidR="00DD2641" w:rsidRPr="00C47537" w:rsidRDefault="00DD2641">
      <w:pPr>
        <w:pStyle w:val="BodyText"/>
      </w:pPr>
    </w:p>
    <w:p w14:paraId="4061118C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First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ame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as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assport)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66EAFE79" w14:textId="77777777" w:rsidR="00DD2641" w:rsidRPr="00C47537" w:rsidRDefault="00DD2641">
      <w:pPr>
        <w:pStyle w:val="BodyText"/>
        <w:rPr>
          <w:sz w:val="20"/>
        </w:rPr>
      </w:pPr>
    </w:p>
    <w:p w14:paraId="3D5CCFF4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253401E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2ECFA361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Last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ame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as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assport)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6EBB89F7" w14:textId="77777777" w:rsidR="00DD2641" w:rsidRPr="00C47537" w:rsidRDefault="00DD2641">
      <w:pPr>
        <w:pStyle w:val="BodyText"/>
        <w:rPr>
          <w:sz w:val="20"/>
        </w:rPr>
      </w:pPr>
    </w:p>
    <w:p w14:paraId="5B954F25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03AA5C2A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399E6244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Date</w:t>
      </w:r>
      <w:r w:rsidRPr="00C47537">
        <w:rPr>
          <w:b/>
          <w:spacing w:val="-6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5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birth</w:t>
      </w:r>
      <w:r w:rsidRPr="00C47537">
        <w:rPr>
          <w:b/>
          <w:spacing w:val="-6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3A8B94FF" w14:textId="77777777" w:rsidR="006E6A48" w:rsidRPr="00C47537" w:rsidRDefault="006E6A48">
      <w:pPr>
        <w:ind w:left="499"/>
        <w:rPr>
          <w:i/>
          <w:color w:val="454545"/>
          <w:w w:val="105"/>
          <w:sz w:val="19"/>
        </w:rPr>
      </w:pPr>
    </w:p>
    <w:p w14:paraId="0DECCA5D" w14:textId="3602EF88" w:rsidR="00DD2641" w:rsidRDefault="006E6A48" w:rsidP="00D81A19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9AC124B" w14:textId="77777777" w:rsidR="00D81A19" w:rsidRPr="00D81A19" w:rsidRDefault="00D81A19" w:rsidP="00D81A19">
      <w:pPr>
        <w:pStyle w:val="BodyText"/>
        <w:spacing w:before="1"/>
        <w:ind w:left="499"/>
        <w:rPr>
          <w:b w:val="0"/>
          <w:bCs w:val="0"/>
          <w:sz w:val="23"/>
        </w:rPr>
      </w:pPr>
    </w:p>
    <w:p w14:paraId="6682CBF5" w14:textId="77777777" w:rsidR="006E6A48" w:rsidRPr="00C47537" w:rsidRDefault="006E6A48" w:rsidP="006E6A48">
      <w:pPr>
        <w:pStyle w:val="ListParagraph"/>
        <w:tabs>
          <w:tab w:val="left" w:pos="500"/>
        </w:tabs>
        <w:ind w:firstLine="0"/>
        <w:jc w:val="right"/>
        <w:rPr>
          <w:b/>
          <w:sz w:val="19"/>
        </w:rPr>
      </w:pPr>
    </w:p>
    <w:p w14:paraId="501C057C" w14:textId="484DAA15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Citizenship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5E0B4C9F" w14:textId="77777777" w:rsidR="00DD2641" w:rsidRPr="00C47537" w:rsidRDefault="00DD2641">
      <w:pPr>
        <w:pStyle w:val="BodyText"/>
        <w:rPr>
          <w:sz w:val="20"/>
        </w:rPr>
      </w:pPr>
    </w:p>
    <w:p w14:paraId="777ACA0B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4EF39E84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73151593" w14:textId="55DC92F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sz w:val="19"/>
        </w:rPr>
        <w:t>Ar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you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affiliated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with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an</w:t>
      </w:r>
      <w:r w:rsidRPr="00C47537">
        <w:rPr>
          <w:b/>
          <w:spacing w:val="10"/>
          <w:sz w:val="19"/>
        </w:rPr>
        <w:t xml:space="preserve"> </w:t>
      </w:r>
      <w:r w:rsidR="006E6A48" w:rsidRPr="00C47537">
        <w:rPr>
          <w:b/>
          <w:sz w:val="19"/>
        </w:rPr>
        <w:t>institution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that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is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a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member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of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NAVIGATE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consortium?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color w:val="C33B1C"/>
          <w:sz w:val="19"/>
        </w:rPr>
        <w:t>*</w:t>
      </w:r>
    </w:p>
    <w:p w14:paraId="4229A64B" w14:textId="5F68E42F" w:rsidR="00DD2641" w:rsidRPr="00C47537" w:rsidRDefault="00DD2641">
      <w:pPr>
        <w:pStyle w:val="BodyText"/>
        <w:spacing w:before="6"/>
        <w:rPr>
          <w:b w:val="0"/>
          <w:i/>
          <w:sz w:val="17"/>
        </w:rPr>
      </w:pPr>
    </w:p>
    <w:p w14:paraId="52DD5F9D" w14:textId="0BF1A305" w:rsidR="00DD2641" w:rsidRPr="00C47537" w:rsidRDefault="00D81A19">
      <w:pPr>
        <w:spacing w:line="412" w:lineRule="auto"/>
        <w:ind w:left="1135" w:right="7444"/>
        <w:rPr>
          <w:w w:val="105"/>
          <w:sz w:val="19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3AC91AEF" wp14:editId="255A1558">
                <wp:simplePos x="0" y="0"/>
                <wp:positionH relativeFrom="page">
                  <wp:posOffset>1192530</wp:posOffset>
                </wp:positionH>
                <wp:positionV relativeFrom="paragraph">
                  <wp:posOffset>3810</wp:posOffset>
                </wp:positionV>
                <wp:extent cx="267335" cy="162560"/>
                <wp:effectExtent l="0" t="0" r="0" b="0"/>
                <wp:wrapNone/>
                <wp:docPr id="7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" cy="162560"/>
                        </a:xfrm>
                        <a:custGeom>
                          <a:avLst/>
                          <a:gdLst>
                            <a:gd name="T0" fmla="+- 0 1878 1878"/>
                            <a:gd name="T1" fmla="*/ T0 w 421"/>
                            <a:gd name="T2" fmla="+- 0 133 6"/>
                            <a:gd name="T3" fmla="*/ 133 h 256"/>
                            <a:gd name="T4" fmla="+- 0 1888 1878"/>
                            <a:gd name="T5" fmla="*/ T4 w 421"/>
                            <a:gd name="T6" fmla="+- 0 84 6"/>
                            <a:gd name="T7" fmla="*/ 84 h 256"/>
                            <a:gd name="T8" fmla="+- 0 1891 1878"/>
                            <a:gd name="T9" fmla="*/ T8 w 421"/>
                            <a:gd name="T10" fmla="+- 0 77 6"/>
                            <a:gd name="T11" fmla="*/ 77 h 256"/>
                            <a:gd name="T12" fmla="+- 0 1915 1878"/>
                            <a:gd name="T13" fmla="*/ T12 w 421"/>
                            <a:gd name="T14" fmla="+- 0 43 6"/>
                            <a:gd name="T15" fmla="*/ 43 h 256"/>
                            <a:gd name="T16" fmla="+- 0 1921 1878"/>
                            <a:gd name="T17" fmla="*/ T16 w 421"/>
                            <a:gd name="T18" fmla="+- 0 37 6"/>
                            <a:gd name="T19" fmla="*/ 37 h 256"/>
                            <a:gd name="T20" fmla="+- 0 1957 1878"/>
                            <a:gd name="T21" fmla="*/ T20 w 421"/>
                            <a:gd name="T22" fmla="+- 0 15 6"/>
                            <a:gd name="T23" fmla="*/ 15 h 256"/>
                            <a:gd name="T24" fmla="+- 0 1965 1878"/>
                            <a:gd name="T25" fmla="*/ T24 w 421"/>
                            <a:gd name="T26" fmla="+- 0 12 6"/>
                            <a:gd name="T27" fmla="*/ 12 h 256"/>
                            <a:gd name="T28" fmla="+- 0 1973 1878"/>
                            <a:gd name="T29" fmla="*/ T28 w 421"/>
                            <a:gd name="T30" fmla="+- 0 10 6"/>
                            <a:gd name="T31" fmla="*/ 10 h 256"/>
                            <a:gd name="T32" fmla="+- 0 1981 1878"/>
                            <a:gd name="T33" fmla="*/ T32 w 421"/>
                            <a:gd name="T34" fmla="+- 0 8 6"/>
                            <a:gd name="T35" fmla="*/ 8 h 256"/>
                            <a:gd name="T36" fmla="+- 0 1989 1878"/>
                            <a:gd name="T37" fmla="*/ T36 w 421"/>
                            <a:gd name="T38" fmla="+- 0 6 6"/>
                            <a:gd name="T39" fmla="*/ 6 h 256"/>
                            <a:gd name="T40" fmla="+- 0 1997 1878"/>
                            <a:gd name="T41" fmla="*/ T40 w 421"/>
                            <a:gd name="T42" fmla="+- 0 6 6"/>
                            <a:gd name="T43" fmla="*/ 6 h 256"/>
                            <a:gd name="T44" fmla="+- 0 2006 1878"/>
                            <a:gd name="T45" fmla="*/ T44 w 421"/>
                            <a:gd name="T46" fmla="+- 0 6 6"/>
                            <a:gd name="T47" fmla="*/ 6 h 256"/>
                            <a:gd name="T48" fmla="+- 0 2171 1878"/>
                            <a:gd name="T49" fmla="*/ T48 w 421"/>
                            <a:gd name="T50" fmla="+- 0 6 6"/>
                            <a:gd name="T51" fmla="*/ 6 h 256"/>
                            <a:gd name="T52" fmla="+- 0 2179 1878"/>
                            <a:gd name="T53" fmla="*/ T52 w 421"/>
                            <a:gd name="T54" fmla="+- 0 6 6"/>
                            <a:gd name="T55" fmla="*/ 6 h 256"/>
                            <a:gd name="T56" fmla="+- 0 2187 1878"/>
                            <a:gd name="T57" fmla="*/ T56 w 421"/>
                            <a:gd name="T58" fmla="+- 0 6 6"/>
                            <a:gd name="T59" fmla="*/ 6 h 256"/>
                            <a:gd name="T60" fmla="+- 0 2196 1878"/>
                            <a:gd name="T61" fmla="*/ T60 w 421"/>
                            <a:gd name="T62" fmla="+- 0 8 6"/>
                            <a:gd name="T63" fmla="*/ 8 h 256"/>
                            <a:gd name="T64" fmla="+- 0 2204 1878"/>
                            <a:gd name="T65" fmla="*/ T64 w 421"/>
                            <a:gd name="T66" fmla="+- 0 10 6"/>
                            <a:gd name="T67" fmla="*/ 10 h 256"/>
                            <a:gd name="T68" fmla="+- 0 2212 1878"/>
                            <a:gd name="T69" fmla="*/ T68 w 421"/>
                            <a:gd name="T70" fmla="+- 0 12 6"/>
                            <a:gd name="T71" fmla="*/ 12 h 256"/>
                            <a:gd name="T72" fmla="+- 0 2220 1878"/>
                            <a:gd name="T73" fmla="*/ T72 w 421"/>
                            <a:gd name="T74" fmla="+- 0 15 6"/>
                            <a:gd name="T75" fmla="*/ 15 h 256"/>
                            <a:gd name="T76" fmla="+- 0 2227 1878"/>
                            <a:gd name="T77" fmla="*/ T76 w 421"/>
                            <a:gd name="T78" fmla="+- 0 19 6"/>
                            <a:gd name="T79" fmla="*/ 19 h 256"/>
                            <a:gd name="T80" fmla="+- 0 2261 1878"/>
                            <a:gd name="T81" fmla="*/ T80 w 421"/>
                            <a:gd name="T82" fmla="+- 0 43 6"/>
                            <a:gd name="T83" fmla="*/ 43 h 256"/>
                            <a:gd name="T84" fmla="+- 0 2267 1878"/>
                            <a:gd name="T85" fmla="*/ T84 w 421"/>
                            <a:gd name="T86" fmla="+- 0 49 6"/>
                            <a:gd name="T87" fmla="*/ 49 h 256"/>
                            <a:gd name="T88" fmla="+- 0 2289 1878"/>
                            <a:gd name="T89" fmla="*/ T88 w 421"/>
                            <a:gd name="T90" fmla="+- 0 84 6"/>
                            <a:gd name="T91" fmla="*/ 84 h 256"/>
                            <a:gd name="T92" fmla="+- 0 2292 1878"/>
                            <a:gd name="T93" fmla="*/ T92 w 421"/>
                            <a:gd name="T94" fmla="+- 0 92 6"/>
                            <a:gd name="T95" fmla="*/ 92 h 256"/>
                            <a:gd name="T96" fmla="+- 0 2298 1878"/>
                            <a:gd name="T97" fmla="*/ T96 w 421"/>
                            <a:gd name="T98" fmla="+- 0 133 6"/>
                            <a:gd name="T99" fmla="*/ 133 h 256"/>
                            <a:gd name="T100" fmla="+- 0 2298 1878"/>
                            <a:gd name="T101" fmla="*/ T100 w 421"/>
                            <a:gd name="T102" fmla="+- 0 142 6"/>
                            <a:gd name="T103" fmla="*/ 142 h 256"/>
                            <a:gd name="T104" fmla="+- 0 2277 1878"/>
                            <a:gd name="T105" fmla="*/ T104 w 421"/>
                            <a:gd name="T106" fmla="+- 0 204 6"/>
                            <a:gd name="T107" fmla="*/ 204 h 256"/>
                            <a:gd name="T108" fmla="+- 0 2272 1878"/>
                            <a:gd name="T109" fmla="*/ T108 w 421"/>
                            <a:gd name="T110" fmla="+- 0 211 6"/>
                            <a:gd name="T111" fmla="*/ 211 h 256"/>
                            <a:gd name="T112" fmla="+- 0 2220 1878"/>
                            <a:gd name="T113" fmla="*/ T112 w 421"/>
                            <a:gd name="T114" fmla="+- 0 251 6"/>
                            <a:gd name="T115" fmla="*/ 251 h 256"/>
                            <a:gd name="T116" fmla="+- 0 2212 1878"/>
                            <a:gd name="T117" fmla="*/ T116 w 421"/>
                            <a:gd name="T118" fmla="+- 0 254 6"/>
                            <a:gd name="T119" fmla="*/ 254 h 256"/>
                            <a:gd name="T120" fmla="+- 0 2204 1878"/>
                            <a:gd name="T121" fmla="*/ T120 w 421"/>
                            <a:gd name="T122" fmla="+- 0 257 6"/>
                            <a:gd name="T123" fmla="*/ 257 h 256"/>
                            <a:gd name="T124" fmla="+- 0 2196 1878"/>
                            <a:gd name="T125" fmla="*/ T124 w 421"/>
                            <a:gd name="T126" fmla="+- 0 258 6"/>
                            <a:gd name="T127" fmla="*/ 258 h 256"/>
                            <a:gd name="T128" fmla="+- 0 2187 1878"/>
                            <a:gd name="T129" fmla="*/ T128 w 421"/>
                            <a:gd name="T130" fmla="+- 0 260 6"/>
                            <a:gd name="T131" fmla="*/ 260 h 256"/>
                            <a:gd name="T132" fmla="+- 0 2179 1878"/>
                            <a:gd name="T133" fmla="*/ T132 w 421"/>
                            <a:gd name="T134" fmla="+- 0 261 6"/>
                            <a:gd name="T135" fmla="*/ 261 h 256"/>
                            <a:gd name="T136" fmla="+- 0 2171 1878"/>
                            <a:gd name="T137" fmla="*/ T136 w 421"/>
                            <a:gd name="T138" fmla="+- 0 261 6"/>
                            <a:gd name="T139" fmla="*/ 261 h 256"/>
                            <a:gd name="T140" fmla="+- 0 2006 1878"/>
                            <a:gd name="T141" fmla="*/ T140 w 421"/>
                            <a:gd name="T142" fmla="+- 0 261 6"/>
                            <a:gd name="T143" fmla="*/ 261 h 256"/>
                            <a:gd name="T144" fmla="+- 0 1997 1878"/>
                            <a:gd name="T145" fmla="*/ T144 w 421"/>
                            <a:gd name="T146" fmla="+- 0 261 6"/>
                            <a:gd name="T147" fmla="*/ 261 h 256"/>
                            <a:gd name="T148" fmla="+- 0 1989 1878"/>
                            <a:gd name="T149" fmla="*/ T148 w 421"/>
                            <a:gd name="T150" fmla="+- 0 260 6"/>
                            <a:gd name="T151" fmla="*/ 260 h 256"/>
                            <a:gd name="T152" fmla="+- 0 1981 1878"/>
                            <a:gd name="T153" fmla="*/ T152 w 421"/>
                            <a:gd name="T154" fmla="+- 0 258 6"/>
                            <a:gd name="T155" fmla="*/ 258 h 256"/>
                            <a:gd name="T156" fmla="+- 0 1973 1878"/>
                            <a:gd name="T157" fmla="*/ T156 w 421"/>
                            <a:gd name="T158" fmla="+- 0 257 6"/>
                            <a:gd name="T159" fmla="*/ 257 h 256"/>
                            <a:gd name="T160" fmla="+- 0 1965 1878"/>
                            <a:gd name="T161" fmla="*/ T160 w 421"/>
                            <a:gd name="T162" fmla="+- 0 254 6"/>
                            <a:gd name="T163" fmla="*/ 254 h 256"/>
                            <a:gd name="T164" fmla="+- 0 1957 1878"/>
                            <a:gd name="T165" fmla="*/ T164 w 421"/>
                            <a:gd name="T166" fmla="+- 0 251 6"/>
                            <a:gd name="T167" fmla="*/ 251 h 256"/>
                            <a:gd name="T168" fmla="+- 0 1949 1878"/>
                            <a:gd name="T169" fmla="*/ T168 w 421"/>
                            <a:gd name="T170" fmla="+- 0 248 6"/>
                            <a:gd name="T171" fmla="*/ 248 h 256"/>
                            <a:gd name="T172" fmla="+- 0 1900 1878"/>
                            <a:gd name="T173" fmla="*/ T172 w 421"/>
                            <a:gd name="T174" fmla="+- 0 204 6"/>
                            <a:gd name="T175" fmla="*/ 204 h 256"/>
                            <a:gd name="T176" fmla="+- 0 1878 1878"/>
                            <a:gd name="T177" fmla="*/ T176 w 421"/>
                            <a:gd name="T178" fmla="+- 0 142 6"/>
                            <a:gd name="T179" fmla="*/ 142 h 256"/>
                            <a:gd name="T180" fmla="+- 0 1878 1878"/>
                            <a:gd name="T181" fmla="*/ T180 w 421"/>
                            <a:gd name="T182" fmla="+- 0 133 6"/>
                            <a:gd name="T183" fmla="*/ 133 h 2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</a:cxnLst>
                          <a:rect l="0" t="0" r="r" b="b"/>
                          <a:pathLst>
                            <a:path w="421" h="256">
                              <a:moveTo>
                                <a:pt x="0" y="127"/>
                              </a:moveTo>
                              <a:lnTo>
                                <a:pt x="10" y="78"/>
                              </a:lnTo>
                              <a:lnTo>
                                <a:pt x="13" y="71"/>
                              </a:lnTo>
                              <a:lnTo>
                                <a:pt x="37" y="37"/>
                              </a:lnTo>
                              <a:lnTo>
                                <a:pt x="43" y="31"/>
                              </a:lnTo>
                              <a:lnTo>
                                <a:pt x="79" y="9"/>
                              </a:lnTo>
                              <a:lnTo>
                                <a:pt x="87" y="6"/>
                              </a:lnTo>
                              <a:lnTo>
                                <a:pt x="95" y="4"/>
                              </a:lnTo>
                              <a:lnTo>
                                <a:pt x="103" y="2"/>
                              </a:lnTo>
                              <a:lnTo>
                                <a:pt x="111" y="0"/>
                              </a:lnTo>
                              <a:lnTo>
                                <a:pt x="119" y="0"/>
                              </a:lnTo>
                              <a:lnTo>
                                <a:pt x="128" y="0"/>
                              </a:lnTo>
                              <a:lnTo>
                                <a:pt x="293" y="0"/>
                              </a:lnTo>
                              <a:lnTo>
                                <a:pt x="301" y="0"/>
                              </a:lnTo>
                              <a:lnTo>
                                <a:pt x="309" y="0"/>
                              </a:lnTo>
                              <a:lnTo>
                                <a:pt x="318" y="2"/>
                              </a:lnTo>
                              <a:lnTo>
                                <a:pt x="326" y="4"/>
                              </a:lnTo>
                              <a:lnTo>
                                <a:pt x="334" y="6"/>
                              </a:lnTo>
                              <a:lnTo>
                                <a:pt x="342" y="9"/>
                              </a:lnTo>
                              <a:lnTo>
                                <a:pt x="349" y="13"/>
                              </a:lnTo>
                              <a:lnTo>
                                <a:pt x="383" y="37"/>
                              </a:lnTo>
                              <a:lnTo>
                                <a:pt x="389" y="43"/>
                              </a:lnTo>
                              <a:lnTo>
                                <a:pt x="411" y="78"/>
                              </a:lnTo>
                              <a:lnTo>
                                <a:pt x="414" y="86"/>
                              </a:lnTo>
                              <a:lnTo>
                                <a:pt x="420" y="127"/>
                              </a:lnTo>
                              <a:lnTo>
                                <a:pt x="420" y="136"/>
                              </a:lnTo>
                              <a:lnTo>
                                <a:pt x="399" y="198"/>
                              </a:lnTo>
                              <a:lnTo>
                                <a:pt x="394" y="205"/>
                              </a:lnTo>
                              <a:lnTo>
                                <a:pt x="342" y="245"/>
                              </a:lnTo>
                              <a:lnTo>
                                <a:pt x="334" y="248"/>
                              </a:lnTo>
                              <a:lnTo>
                                <a:pt x="326" y="251"/>
                              </a:lnTo>
                              <a:lnTo>
                                <a:pt x="318" y="252"/>
                              </a:lnTo>
                              <a:lnTo>
                                <a:pt x="309" y="254"/>
                              </a:lnTo>
                              <a:lnTo>
                                <a:pt x="301" y="255"/>
                              </a:lnTo>
                              <a:lnTo>
                                <a:pt x="293" y="255"/>
                              </a:lnTo>
                              <a:lnTo>
                                <a:pt x="128" y="255"/>
                              </a:lnTo>
                              <a:lnTo>
                                <a:pt x="119" y="255"/>
                              </a:lnTo>
                              <a:lnTo>
                                <a:pt x="111" y="254"/>
                              </a:lnTo>
                              <a:lnTo>
                                <a:pt x="103" y="252"/>
                              </a:lnTo>
                              <a:lnTo>
                                <a:pt x="95" y="251"/>
                              </a:lnTo>
                              <a:lnTo>
                                <a:pt x="87" y="248"/>
                              </a:lnTo>
                              <a:lnTo>
                                <a:pt x="79" y="245"/>
                              </a:lnTo>
                              <a:lnTo>
                                <a:pt x="71" y="242"/>
                              </a:lnTo>
                              <a:lnTo>
                                <a:pt x="22" y="198"/>
                              </a:lnTo>
                              <a:lnTo>
                                <a:pt x="0" y="136"/>
                              </a:lnTo>
                              <a:lnTo>
                                <a:pt x="0" y="127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9999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9AAB6C" id="Freeform 15" o:spid="_x0000_s1026" style="position:absolute;margin-left:93.9pt;margin-top:.3pt;width:21.05pt;height:12.8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" path="m,127l10,78r3,-7l37,37r6,-6l79,9,87,6,95,4r8,-2l111,r8,l128,,293,r8,l309,r9,2l326,4r8,2l342,9r7,4l383,37r6,6l411,78r3,8l420,127r,9l399,198r-5,7l342,245r-8,3l326,251r-8,1l309,254r-8,1l293,255r-165,l119,255r-8,-1l103,252r-8,-1l87,248r-8,-3l71,242,22,198,,136r,-9xe" filled="f" strokecolor="#999" strokeweight=".26469mm">
                <v:path arrowok="t" o:connecttype="custom" o:connectlocs="0,84455;6350,53340;8255,48895;23495,27305;27305,23495;50165,9525;55245,7620;60325,6350;65405,5080;70485,3810;75565,3810;81280,3810;186055,3810;191135,3810;196215,3810;201930,5080;207010,6350;212090,7620;217170,9525;221615,12065;243205,27305;247015,31115;260985,53340;262890,58420;266700,84455;266700,90170;253365,129540;250190,133985;217170,159385;212090,161290;207010,163195;201930,163830;196215,165100;191135,165735;186055,165735;81280,165735;75565,165735;70485,165100;65405,163830;60325,163195;55245,161290;50165,159385;45085,157480;13970,129540;0,90170;0,84455" o:connectangles="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501B176B" wp14:editId="74590E79">
                <wp:simplePos x="0" y="0"/>
                <wp:positionH relativeFrom="page">
                  <wp:posOffset>1192530</wp:posOffset>
                </wp:positionH>
                <wp:positionV relativeFrom="paragraph">
                  <wp:posOffset>241935</wp:posOffset>
                </wp:positionV>
                <wp:extent cx="267335" cy="162560"/>
                <wp:effectExtent l="0" t="0" r="0" b="0"/>
                <wp:wrapNone/>
                <wp:docPr id="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7335" cy="162560"/>
                        </a:xfrm>
                        <a:custGeom>
                          <a:avLst/>
                          <a:gdLst>
                            <a:gd name="T0" fmla="+- 0 1878 1878"/>
                            <a:gd name="T1" fmla="*/ T0 w 421"/>
                            <a:gd name="T2" fmla="+- 0 508 381"/>
                            <a:gd name="T3" fmla="*/ 508 h 256"/>
                            <a:gd name="T4" fmla="+- 0 1895 1878"/>
                            <a:gd name="T5" fmla="*/ T4 w 421"/>
                            <a:gd name="T6" fmla="+- 0 444 381"/>
                            <a:gd name="T7" fmla="*/ 444 h 256"/>
                            <a:gd name="T8" fmla="+- 0 1900 1878"/>
                            <a:gd name="T9" fmla="*/ T8 w 421"/>
                            <a:gd name="T10" fmla="+- 0 438 381"/>
                            <a:gd name="T11" fmla="*/ 438 h 256"/>
                            <a:gd name="T12" fmla="+- 0 1904 1878"/>
                            <a:gd name="T13" fmla="*/ T12 w 421"/>
                            <a:gd name="T14" fmla="+- 0 431 381"/>
                            <a:gd name="T15" fmla="*/ 431 h 256"/>
                            <a:gd name="T16" fmla="+- 0 1910 1878"/>
                            <a:gd name="T17" fmla="*/ T16 w 421"/>
                            <a:gd name="T18" fmla="+- 0 424 381"/>
                            <a:gd name="T19" fmla="*/ 424 h 256"/>
                            <a:gd name="T20" fmla="+- 0 1915 1878"/>
                            <a:gd name="T21" fmla="*/ T20 w 421"/>
                            <a:gd name="T22" fmla="+- 0 418 381"/>
                            <a:gd name="T23" fmla="*/ 418 h 256"/>
                            <a:gd name="T24" fmla="+- 0 1921 1878"/>
                            <a:gd name="T25" fmla="*/ T24 w 421"/>
                            <a:gd name="T26" fmla="+- 0 412 381"/>
                            <a:gd name="T27" fmla="*/ 412 h 256"/>
                            <a:gd name="T28" fmla="+- 0 1957 1878"/>
                            <a:gd name="T29" fmla="*/ T28 w 421"/>
                            <a:gd name="T30" fmla="+- 0 391 381"/>
                            <a:gd name="T31" fmla="*/ 391 h 256"/>
                            <a:gd name="T32" fmla="+- 0 1965 1878"/>
                            <a:gd name="T33" fmla="*/ T32 w 421"/>
                            <a:gd name="T34" fmla="+- 0 387 381"/>
                            <a:gd name="T35" fmla="*/ 387 h 256"/>
                            <a:gd name="T36" fmla="+- 0 1973 1878"/>
                            <a:gd name="T37" fmla="*/ T36 w 421"/>
                            <a:gd name="T38" fmla="+- 0 385 381"/>
                            <a:gd name="T39" fmla="*/ 385 h 256"/>
                            <a:gd name="T40" fmla="+- 0 1981 1878"/>
                            <a:gd name="T41" fmla="*/ T40 w 421"/>
                            <a:gd name="T42" fmla="+- 0 383 381"/>
                            <a:gd name="T43" fmla="*/ 383 h 256"/>
                            <a:gd name="T44" fmla="+- 0 1989 1878"/>
                            <a:gd name="T45" fmla="*/ T44 w 421"/>
                            <a:gd name="T46" fmla="+- 0 382 381"/>
                            <a:gd name="T47" fmla="*/ 382 h 256"/>
                            <a:gd name="T48" fmla="+- 0 1997 1878"/>
                            <a:gd name="T49" fmla="*/ T48 w 421"/>
                            <a:gd name="T50" fmla="+- 0 381 381"/>
                            <a:gd name="T51" fmla="*/ 381 h 256"/>
                            <a:gd name="T52" fmla="+- 0 2006 1878"/>
                            <a:gd name="T53" fmla="*/ T52 w 421"/>
                            <a:gd name="T54" fmla="+- 0 381 381"/>
                            <a:gd name="T55" fmla="*/ 381 h 256"/>
                            <a:gd name="T56" fmla="+- 0 2171 1878"/>
                            <a:gd name="T57" fmla="*/ T56 w 421"/>
                            <a:gd name="T58" fmla="+- 0 381 381"/>
                            <a:gd name="T59" fmla="*/ 381 h 256"/>
                            <a:gd name="T60" fmla="+- 0 2179 1878"/>
                            <a:gd name="T61" fmla="*/ T60 w 421"/>
                            <a:gd name="T62" fmla="+- 0 381 381"/>
                            <a:gd name="T63" fmla="*/ 381 h 256"/>
                            <a:gd name="T64" fmla="+- 0 2187 1878"/>
                            <a:gd name="T65" fmla="*/ T64 w 421"/>
                            <a:gd name="T66" fmla="+- 0 382 381"/>
                            <a:gd name="T67" fmla="*/ 382 h 256"/>
                            <a:gd name="T68" fmla="+- 0 2196 1878"/>
                            <a:gd name="T69" fmla="*/ T68 w 421"/>
                            <a:gd name="T70" fmla="+- 0 383 381"/>
                            <a:gd name="T71" fmla="*/ 383 h 256"/>
                            <a:gd name="T72" fmla="+- 0 2204 1878"/>
                            <a:gd name="T73" fmla="*/ T72 w 421"/>
                            <a:gd name="T74" fmla="+- 0 385 381"/>
                            <a:gd name="T75" fmla="*/ 385 h 256"/>
                            <a:gd name="T76" fmla="+- 0 2261 1878"/>
                            <a:gd name="T77" fmla="*/ T76 w 421"/>
                            <a:gd name="T78" fmla="+- 0 418 381"/>
                            <a:gd name="T79" fmla="*/ 418 h 256"/>
                            <a:gd name="T80" fmla="+- 0 2267 1878"/>
                            <a:gd name="T81" fmla="*/ T80 w 421"/>
                            <a:gd name="T82" fmla="+- 0 424 381"/>
                            <a:gd name="T83" fmla="*/ 424 h 256"/>
                            <a:gd name="T84" fmla="+- 0 2296 1878"/>
                            <a:gd name="T85" fmla="*/ T84 w 421"/>
                            <a:gd name="T86" fmla="+- 0 483 381"/>
                            <a:gd name="T87" fmla="*/ 483 h 256"/>
                            <a:gd name="T88" fmla="+- 0 2298 1878"/>
                            <a:gd name="T89" fmla="*/ T88 w 421"/>
                            <a:gd name="T90" fmla="+- 0 508 381"/>
                            <a:gd name="T91" fmla="*/ 508 h 256"/>
                            <a:gd name="T92" fmla="+- 0 2298 1878"/>
                            <a:gd name="T93" fmla="*/ T92 w 421"/>
                            <a:gd name="T94" fmla="+- 0 517 381"/>
                            <a:gd name="T95" fmla="*/ 517 h 256"/>
                            <a:gd name="T96" fmla="+- 0 2289 1878"/>
                            <a:gd name="T97" fmla="*/ T96 w 421"/>
                            <a:gd name="T98" fmla="+- 0 557 381"/>
                            <a:gd name="T99" fmla="*/ 557 h 256"/>
                            <a:gd name="T100" fmla="+- 0 2285 1878"/>
                            <a:gd name="T101" fmla="*/ T100 w 421"/>
                            <a:gd name="T102" fmla="+- 0 565 381"/>
                            <a:gd name="T103" fmla="*/ 565 h 256"/>
                            <a:gd name="T104" fmla="+- 0 2242 1878"/>
                            <a:gd name="T105" fmla="*/ T104 w 421"/>
                            <a:gd name="T106" fmla="+- 0 614 381"/>
                            <a:gd name="T107" fmla="*/ 614 h 256"/>
                            <a:gd name="T108" fmla="+- 0 2179 1878"/>
                            <a:gd name="T109" fmla="*/ T108 w 421"/>
                            <a:gd name="T110" fmla="+- 0 636 381"/>
                            <a:gd name="T111" fmla="*/ 636 h 256"/>
                            <a:gd name="T112" fmla="+- 0 2171 1878"/>
                            <a:gd name="T113" fmla="*/ T112 w 421"/>
                            <a:gd name="T114" fmla="+- 0 636 381"/>
                            <a:gd name="T115" fmla="*/ 636 h 256"/>
                            <a:gd name="T116" fmla="+- 0 2006 1878"/>
                            <a:gd name="T117" fmla="*/ T116 w 421"/>
                            <a:gd name="T118" fmla="+- 0 636 381"/>
                            <a:gd name="T119" fmla="*/ 636 h 256"/>
                            <a:gd name="T120" fmla="+- 0 1942 1878"/>
                            <a:gd name="T121" fmla="*/ T120 w 421"/>
                            <a:gd name="T122" fmla="+- 0 619 381"/>
                            <a:gd name="T123" fmla="*/ 619 h 256"/>
                            <a:gd name="T124" fmla="+- 0 1895 1878"/>
                            <a:gd name="T125" fmla="*/ T124 w 421"/>
                            <a:gd name="T126" fmla="+- 0 572 381"/>
                            <a:gd name="T127" fmla="*/ 572 h 256"/>
                            <a:gd name="T128" fmla="+- 0 1881 1878"/>
                            <a:gd name="T129" fmla="*/ T128 w 421"/>
                            <a:gd name="T130" fmla="+- 0 533 381"/>
                            <a:gd name="T131" fmla="*/ 533 h 256"/>
                            <a:gd name="T132" fmla="+- 0 1879 1878"/>
                            <a:gd name="T133" fmla="*/ T132 w 421"/>
                            <a:gd name="T134" fmla="+- 0 525 381"/>
                            <a:gd name="T135" fmla="*/ 525 h 256"/>
                            <a:gd name="T136" fmla="+- 0 1878 1878"/>
                            <a:gd name="T137" fmla="*/ T136 w 421"/>
                            <a:gd name="T138" fmla="+- 0 517 381"/>
                            <a:gd name="T139" fmla="*/ 517 h 256"/>
                            <a:gd name="T140" fmla="+- 0 1878 1878"/>
                            <a:gd name="T141" fmla="*/ T140 w 421"/>
                            <a:gd name="T142" fmla="+- 0 508 381"/>
                            <a:gd name="T143" fmla="*/ 508 h 2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21" h="256">
                              <a:moveTo>
                                <a:pt x="0" y="127"/>
                              </a:moveTo>
                              <a:lnTo>
                                <a:pt x="17" y="63"/>
                              </a:lnTo>
                              <a:lnTo>
                                <a:pt x="22" y="57"/>
                              </a:lnTo>
                              <a:lnTo>
                                <a:pt x="26" y="50"/>
                              </a:lnTo>
                              <a:lnTo>
                                <a:pt x="32" y="43"/>
                              </a:lnTo>
                              <a:lnTo>
                                <a:pt x="37" y="37"/>
                              </a:lnTo>
                              <a:lnTo>
                                <a:pt x="43" y="31"/>
                              </a:lnTo>
                              <a:lnTo>
                                <a:pt x="79" y="10"/>
                              </a:lnTo>
                              <a:lnTo>
                                <a:pt x="87" y="6"/>
                              </a:lnTo>
                              <a:lnTo>
                                <a:pt x="95" y="4"/>
                              </a:lnTo>
                              <a:lnTo>
                                <a:pt x="103" y="2"/>
                              </a:lnTo>
                              <a:lnTo>
                                <a:pt x="111" y="1"/>
                              </a:lnTo>
                              <a:lnTo>
                                <a:pt x="119" y="0"/>
                              </a:lnTo>
                              <a:lnTo>
                                <a:pt x="128" y="0"/>
                              </a:lnTo>
                              <a:lnTo>
                                <a:pt x="293" y="0"/>
                              </a:lnTo>
                              <a:lnTo>
                                <a:pt x="301" y="0"/>
                              </a:lnTo>
                              <a:lnTo>
                                <a:pt x="309" y="1"/>
                              </a:lnTo>
                              <a:lnTo>
                                <a:pt x="318" y="2"/>
                              </a:lnTo>
                              <a:lnTo>
                                <a:pt x="326" y="4"/>
                              </a:lnTo>
                              <a:lnTo>
                                <a:pt x="383" y="37"/>
                              </a:lnTo>
                              <a:lnTo>
                                <a:pt x="389" y="43"/>
                              </a:lnTo>
                              <a:lnTo>
                                <a:pt x="418" y="102"/>
                              </a:lnTo>
                              <a:lnTo>
                                <a:pt x="420" y="127"/>
                              </a:lnTo>
                              <a:lnTo>
                                <a:pt x="420" y="136"/>
                              </a:lnTo>
                              <a:lnTo>
                                <a:pt x="411" y="176"/>
                              </a:lnTo>
                              <a:lnTo>
                                <a:pt x="407" y="184"/>
                              </a:lnTo>
                              <a:lnTo>
                                <a:pt x="364" y="233"/>
                              </a:lnTo>
                              <a:lnTo>
                                <a:pt x="301" y="255"/>
                              </a:lnTo>
                              <a:lnTo>
                                <a:pt x="293" y="255"/>
                              </a:lnTo>
                              <a:lnTo>
                                <a:pt x="128" y="255"/>
                              </a:lnTo>
                              <a:lnTo>
                                <a:pt x="64" y="238"/>
                              </a:lnTo>
                              <a:lnTo>
                                <a:pt x="17" y="191"/>
                              </a:lnTo>
                              <a:lnTo>
                                <a:pt x="3" y="152"/>
                              </a:lnTo>
                              <a:lnTo>
                                <a:pt x="1" y="144"/>
                              </a:lnTo>
                              <a:lnTo>
                                <a:pt x="0" y="136"/>
                              </a:lnTo>
                              <a:lnTo>
                                <a:pt x="0" y="127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9999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A17246" id="Freeform 14" o:spid="_x0000_s1026" style="position:absolute;margin-left:93.9pt;margin-top:19.05pt;width:21.05pt;height:12.8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1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" path="m,127l17,63r5,-6l26,50r6,-7l37,37r6,-6l79,10,87,6,95,4r8,-2l111,1,119,r9,l293,r8,l309,1r9,1l326,4r57,33l389,43r29,59l420,127r,9l411,176r-4,8l364,233r-63,22l293,255r-165,l64,238,17,191,3,152,1,144,,136r,-9xe" filled="f" strokecolor="#999" strokeweight=".26469mm">
                <v:path arrowok="t" o:connecttype="custom" o:connectlocs="0,322580;10795,281940;13970,278130;16510,273685;20320,269240;23495,265430;27305,261620;50165,248285;55245,245745;60325,244475;65405,243205;70485,242570;75565,241935;81280,241935;186055,241935;191135,241935;196215,242570;201930,243205;207010,244475;243205,265430;247015,269240;265430,306705;266700,322580;266700,328295;260985,353695;258445,358775;231140,389890;191135,403860;186055,403860;81280,403860;40640,393065;10795,363220;1905,338455;635,333375;0,328295;0,322580" o:connectangles="0,0,0,0,0,0,0,0,0,0,0,0,0,0,0,0,0,0,0,0,0,0,0,0,0,0,0,0,0,0,0,0,0,0,0,0"/>
                <w10:wrap anchorx="page"/>
              </v:shape>
            </w:pict>
          </mc:Fallback>
        </mc:AlternateContent>
      </w:r>
      <w:r w:rsidR="007F50EE" w:rsidRPr="00C47537">
        <w:rPr>
          <w:sz w:val="19"/>
        </w:rPr>
        <w:t>YES</w:t>
      </w:r>
      <w:r w:rsidR="007F50EE" w:rsidRPr="00C47537">
        <w:rPr>
          <w:spacing w:val="-50"/>
          <w:sz w:val="19"/>
        </w:rPr>
        <w:t xml:space="preserve"> </w:t>
      </w:r>
      <w:r w:rsidR="007F50EE" w:rsidRPr="00C47537">
        <w:rPr>
          <w:w w:val="105"/>
          <w:sz w:val="19"/>
        </w:rPr>
        <w:t>NO</w:t>
      </w:r>
    </w:p>
    <w:p w14:paraId="79CA40D0" w14:textId="18A881BA" w:rsidR="006E6A48" w:rsidRPr="00C47537" w:rsidRDefault="00C47537">
      <w:pPr>
        <w:spacing w:line="412" w:lineRule="auto"/>
        <w:ind w:left="1135" w:right="7444"/>
        <w:rPr>
          <w:w w:val="105"/>
          <w:sz w:val="19"/>
        </w:rPr>
      </w:pPr>
      <w:r w:rsidRPr="00C47537">
        <w:rPr>
          <w:noProof/>
          <w:lang w:val="de-DE" w:eastAsia="de-DE"/>
        </w:rPr>
        <w:lastRenderedPageBreak/>
        <w:drawing>
          <wp:anchor distT="0" distB="0" distL="0" distR="0" simplePos="0" relativeHeight="251663872" behindDoc="0" locked="0" layoutInCell="1" allowOverlap="1" wp14:anchorId="5090042D" wp14:editId="5A0D6FB0">
            <wp:simplePos x="0" y="0"/>
            <wp:positionH relativeFrom="page">
              <wp:posOffset>1815465</wp:posOffset>
            </wp:positionH>
            <wp:positionV relativeFrom="paragraph">
              <wp:posOffset>212090</wp:posOffset>
            </wp:positionV>
            <wp:extent cx="3579495" cy="1215390"/>
            <wp:effectExtent l="0" t="0" r="0" b="0"/>
            <wp:wrapTopAndBottom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9FF721" w14:textId="1D1F7150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spacing w:before="88"/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Affiliation</w:t>
      </w:r>
      <w:r w:rsidRPr="00C47537">
        <w:rPr>
          <w:b/>
          <w:spacing w:val="-7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53D8863A" w14:textId="77777777" w:rsidR="00DD2641" w:rsidRPr="00C47537" w:rsidRDefault="00DD2641">
      <w:pPr>
        <w:pStyle w:val="BodyText"/>
        <w:rPr>
          <w:sz w:val="20"/>
        </w:rPr>
      </w:pPr>
    </w:p>
    <w:p w14:paraId="089BEB38" w14:textId="77777777" w:rsidR="006E6A48" w:rsidRPr="00C47537" w:rsidRDefault="006E6A48" w:rsidP="006E6A48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09B7A44" w14:textId="77777777" w:rsidR="006E6A48" w:rsidRPr="00C47537" w:rsidRDefault="006E6A48" w:rsidP="006E6A48">
      <w:pPr>
        <w:pStyle w:val="BodyText"/>
        <w:spacing w:before="6"/>
        <w:rPr>
          <w:sz w:val="31"/>
        </w:rPr>
      </w:pPr>
    </w:p>
    <w:p w14:paraId="1916FC1F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Position/Job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title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1D2F2D3" w14:textId="77777777" w:rsidR="00DD2641" w:rsidRPr="00C47537" w:rsidRDefault="00DD2641">
      <w:pPr>
        <w:pStyle w:val="BodyText"/>
        <w:rPr>
          <w:sz w:val="20"/>
        </w:rPr>
      </w:pPr>
    </w:p>
    <w:p w14:paraId="665614FF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6D0271B6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11D1416A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21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Research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fields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r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area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tudy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3C7415F" w14:textId="77777777" w:rsidR="00DD2641" w:rsidRPr="00C47537" w:rsidRDefault="00DD2641">
      <w:pPr>
        <w:pStyle w:val="BodyText"/>
        <w:rPr>
          <w:sz w:val="20"/>
        </w:rPr>
      </w:pPr>
    </w:p>
    <w:p w14:paraId="604871B9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2032C075" w14:textId="77777777" w:rsidR="00DD2641" w:rsidRPr="00C47537" w:rsidRDefault="00DD2641">
      <w:pPr>
        <w:pStyle w:val="BodyText"/>
        <w:spacing w:before="5"/>
        <w:rPr>
          <w:sz w:val="22"/>
        </w:rPr>
      </w:pPr>
    </w:p>
    <w:p w14:paraId="560E1B13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Country</w:t>
      </w:r>
      <w:r w:rsidRPr="00C47537">
        <w:rPr>
          <w:b/>
          <w:spacing w:val="-9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f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residence</w:t>
      </w:r>
      <w:r w:rsidRPr="00C47537">
        <w:rPr>
          <w:b/>
          <w:spacing w:val="-8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7631882F" w14:textId="77777777" w:rsidR="00DD2641" w:rsidRPr="00C47537" w:rsidRDefault="00DD2641">
      <w:pPr>
        <w:pStyle w:val="BodyText"/>
        <w:rPr>
          <w:sz w:val="20"/>
        </w:rPr>
      </w:pPr>
    </w:p>
    <w:p w14:paraId="7973DABE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3DE643A7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45BE25C0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305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Telephone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number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including</w:t>
      </w:r>
      <w:r w:rsidRPr="00C47537">
        <w:rPr>
          <w:b/>
          <w:spacing w:val="-13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refix)</w:t>
      </w:r>
      <w:r w:rsidRPr="00C47537">
        <w:rPr>
          <w:b/>
          <w:spacing w:val="-14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2ABB068D" w14:textId="77777777" w:rsidR="00DD2641" w:rsidRPr="00C47537" w:rsidRDefault="00DD2641">
      <w:pPr>
        <w:pStyle w:val="BodyText"/>
        <w:rPr>
          <w:sz w:val="20"/>
        </w:rPr>
      </w:pPr>
    </w:p>
    <w:p w14:paraId="15B2A9A4" w14:textId="77777777" w:rsidR="000C061A" w:rsidRPr="00C47537" w:rsidRDefault="000C061A" w:rsidP="000C061A">
      <w:pPr>
        <w:pStyle w:val="BodyText"/>
        <w:spacing w:before="1"/>
        <w:ind w:left="499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18C1A116" w14:textId="77777777" w:rsidR="00DD2641" w:rsidRPr="00C47537" w:rsidRDefault="00DD2641">
      <w:pPr>
        <w:pStyle w:val="BodyText"/>
        <w:spacing w:before="6"/>
        <w:rPr>
          <w:sz w:val="31"/>
        </w:rPr>
      </w:pPr>
    </w:p>
    <w:p w14:paraId="574D8B61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ind w:hanging="320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Exchange</w:t>
      </w:r>
      <w:r w:rsidRPr="00C47537">
        <w:rPr>
          <w:b/>
          <w:spacing w:val="-12"/>
          <w:w w:val="105"/>
          <w:sz w:val="19"/>
        </w:rPr>
        <w:t xml:space="preserve"> </w:t>
      </w:r>
      <w:proofErr w:type="spellStart"/>
      <w:r w:rsidRPr="00C47537">
        <w:rPr>
          <w:b/>
          <w:w w:val="105"/>
          <w:sz w:val="19"/>
        </w:rPr>
        <w:t>Programme</w:t>
      </w:r>
      <w:proofErr w:type="spellEnd"/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-</w:t>
      </w:r>
      <w:r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tarting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on</w:t>
      </w:r>
      <w:r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(proposal)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-</w:t>
      </w:r>
      <w:r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fixed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exchange</w:t>
      </w:r>
      <w:r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eriod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90</w:t>
      </w:r>
      <w:r w:rsidRPr="00C47537">
        <w:rPr>
          <w:b/>
          <w:spacing w:val="-12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days</w:t>
      </w:r>
      <w:r w:rsidRPr="00C47537">
        <w:rPr>
          <w:b/>
          <w:spacing w:val="-11"/>
          <w:w w:val="105"/>
          <w:sz w:val="19"/>
        </w:rPr>
        <w:t xml:space="preserve"> </w:t>
      </w:r>
      <w:r w:rsidRPr="00C47537">
        <w:rPr>
          <w:b/>
          <w:color w:val="C33B1C"/>
          <w:w w:val="105"/>
          <w:sz w:val="19"/>
        </w:rPr>
        <w:t>*</w:t>
      </w:r>
    </w:p>
    <w:p w14:paraId="49C25843" w14:textId="77777777" w:rsidR="000C061A" w:rsidRPr="00C47537" w:rsidRDefault="000C061A" w:rsidP="000C061A">
      <w:pPr>
        <w:pStyle w:val="BodyText"/>
        <w:spacing w:before="1"/>
        <w:ind w:left="179"/>
        <w:rPr>
          <w:b w:val="0"/>
          <w:bCs w:val="0"/>
          <w:sz w:val="23"/>
        </w:rPr>
      </w:pPr>
    </w:p>
    <w:p w14:paraId="04D42F57" w14:textId="1581F78F" w:rsidR="00DD2641" w:rsidRPr="00D81A19" w:rsidRDefault="000C061A" w:rsidP="00D81A19">
      <w:pPr>
        <w:pStyle w:val="BodyText"/>
        <w:spacing w:before="1"/>
        <w:ind w:left="179" w:firstLine="320"/>
        <w:rPr>
          <w:b w:val="0"/>
          <w:bCs w:val="0"/>
          <w:sz w:val="23"/>
        </w:rPr>
      </w:pPr>
      <w:r w:rsidRPr="00C47537">
        <w:rPr>
          <w:b w:val="0"/>
          <w:bCs w:val="0"/>
          <w:sz w:val="23"/>
        </w:rPr>
        <w:t>……………………………………………………………………….</w:t>
      </w:r>
    </w:p>
    <w:p w14:paraId="5B28C24B" w14:textId="77777777" w:rsidR="00DD2641" w:rsidRPr="00C47537" w:rsidRDefault="00DD2641">
      <w:pPr>
        <w:pStyle w:val="BodyText"/>
        <w:spacing w:before="3"/>
        <w:rPr>
          <w:b w:val="0"/>
          <w:i/>
          <w:sz w:val="24"/>
        </w:rPr>
      </w:pPr>
    </w:p>
    <w:p w14:paraId="1AC1E23A" w14:textId="77777777" w:rsidR="00C47537" w:rsidRPr="00C47537" w:rsidRDefault="00C47537" w:rsidP="00C47537">
      <w:pPr>
        <w:tabs>
          <w:tab w:val="left" w:pos="500"/>
        </w:tabs>
        <w:spacing w:line="247" w:lineRule="auto"/>
        <w:ind w:left="180" w:right="105"/>
        <w:rPr>
          <w:b/>
          <w:sz w:val="19"/>
        </w:rPr>
      </w:pPr>
      <w:bookmarkStart w:id="0" w:name="_GoBack"/>
      <w:bookmarkEnd w:id="0"/>
    </w:p>
    <w:p w14:paraId="62AE3436" w14:textId="77777777" w:rsidR="00C47537" w:rsidRPr="00C47537" w:rsidRDefault="00C47537" w:rsidP="00C47537">
      <w:pPr>
        <w:tabs>
          <w:tab w:val="left" w:pos="500"/>
        </w:tabs>
        <w:spacing w:line="247" w:lineRule="auto"/>
        <w:ind w:left="180" w:right="105"/>
        <w:rPr>
          <w:b/>
          <w:sz w:val="19"/>
        </w:rPr>
      </w:pPr>
    </w:p>
    <w:p w14:paraId="45B29F19" w14:textId="77F9B0C0" w:rsidR="00DD2641" w:rsidRPr="00C47537" w:rsidRDefault="006E6A48">
      <w:pPr>
        <w:pStyle w:val="ListParagraph"/>
        <w:numPr>
          <w:ilvl w:val="0"/>
          <w:numId w:val="1"/>
        </w:numPr>
        <w:tabs>
          <w:tab w:val="left" w:pos="500"/>
        </w:tabs>
        <w:spacing w:line="247" w:lineRule="auto"/>
        <w:ind w:right="105" w:hanging="319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Together w</w:t>
      </w:r>
      <w:r w:rsidR="00C47537" w:rsidRPr="00C47537">
        <w:rPr>
          <w:b/>
          <w:w w:val="105"/>
          <w:sz w:val="19"/>
        </w:rPr>
        <w:t>i</w:t>
      </w:r>
      <w:r w:rsidRPr="00C47537">
        <w:rPr>
          <w:b/>
          <w:w w:val="105"/>
          <w:sz w:val="19"/>
        </w:rPr>
        <w:t xml:space="preserve">th </w:t>
      </w:r>
      <w:r w:rsidR="00C47537" w:rsidRPr="00C47537">
        <w:rPr>
          <w:b/>
          <w:w w:val="105"/>
          <w:sz w:val="19"/>
        </w:rPr>
        <w:t>the</w:t>
      </w:r>
      <w:r w:rsidRPr="00C47537">
        <w:rPr>
          <w:b/>
          <w:w w:val="105"/>
          <w:sz w:val="19"/>
        </w:rPr>
        <w:t xml:space="preserve"> application form, </w:t>
      </w:r>
      <w:r w:rsidR="00C47537" w:rsidRPr="00C47537">
        <w:rPr>
          <w:b/>
          <w:w w:val="105"/>
          <w:sz w:val="19"/>
        </w:rPr>
        <w:t>the applicant is required to</w:t>
      </w:r>
      <w:r w:rsidR="007F50EE" w:rsidRPr="00C47537">
        <w:rPr>
          <w:b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send</w:t>
      </w:r>
      <w:r w:rsidR="007F50EE" w:rsidRPr="00C47537">
        <w:rPr>
          <w:b/>
          <w:w w:val="105"/>
          <w:sz w:val="19"/>
        </w:rPr>
        <w:t xml:space="preserve"> the following documents: (1) CV; (2) Endorsement of the affiliated</w:t>
      </w:r>
      <w:r w:rsidR="007F50EE" w:rsidRPr="00C47537">
        <w:rPr>
          <w:b/>
          <w:spacing w:val="1"/>
          <w:w w:val="105"/>
          <w:sz w:val="19"/>
        </w:rPr>
        <w:t xml:space="preserve"> </w:t>
      </w:r>
      <w:r w:rsidR="007F50EE" w:rsidRPr="00C47537">
        <w:rPr>
          <w:b/>
          <w:sz w:val="19"/>
        </w:rPr>
        <w:t>institu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(recommenda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letter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from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the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contact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pers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your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affiliated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institution</w:t>
      </w:r>
      <w:r w:rsidR="007F50EE" w:rsidRPr="00C47537">
        <w:rPr>
          <w:b/>
          <w:spacing w:val="16"/>
          <w:sz w:val="19"/>
        </w:rPr>
        <w:t xml:space="preserve"> </w:t>
      </w:r>
      <w:r w:rsidR="007F50EE" w:rsidRPr="00C47537">
        <w:rPr>
          <w:b/>
          <w:sz w:val="19"/>
        </w:rPr>
        <w:t>to</w:t>
      </w:r>
      <w:r w:rsidR="007F50EE" w:rsidRPr="00C47537">
        <w:rPr>
          <w:b/>
          <w:spacing w:val="1"/>
          <w:sz w:val="19"/>
        </w:rPr>
        <w:t xml:space="preserve"> </w:t>
      </w:r>
      <w:r w:rsidR="007F50EE" w:rsidRPr="00C47537">
        <w:rPr>
          <w:b/>
          <w:sz w:val="19"/>
        </w:rPr>
        <w:t>be</w:t>
      </w:r>
      <w:r w:rsidR="007F50EE" w:rsidRPr="00C47537">
        <w:rPr>
          <w:b/>
          <w:spacing w:val="13"/>
          <w:sz w:val="19"/>
        </w:rPr>
        <w:t xml:space="preserve"> </w:t>
      </w:r>
      <w:r w:rsidR="007F50EE" w:rsidRPr="00C47537">
        <w:rPr>
          <w:b/>
          <w:sz w:val="19"/>
        </w:rPr>
        <w:t>addressed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to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Coordination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Board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NAVIGATE);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(3)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Plan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of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research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activities</w:t>
      </w:r>
      <w:r w:rsidR="007F50EE" w:rsidRPr="00C47537">
        <w:rPr>
          <w:b/>
          <w:spacing w:val="14"/>
          <w:sz w:val="19"/>
        </w:rPr>
        <w:t xml:space="preserve"> </w:t>
      </w:r>
      <w:r w:rsidR="007F50EE" w:rsidRPr="00C47537">
        <w:rPr>
          <w:b/>
          <w:sz w:val="19"/>
        </w:rPr>
        <w:t>(200-500</w:t>
      </w:r>
      <w:r w:rsidR="007F50EE" w:rsidRPr="00C47537">
        <w:rPr>
          <w:b/>
          <w:spacing w:val="-50"/>
          <w:sz w:val="19"/>
        </w:rPr>
        <w:t xml:space="preserve"> </w:t>
      </w:r>
      <w:r w:rsidR="007F50EE" w:rsidRPr="00C47537">
        <w:rPr>
          <w:b/>
          <w:w w:val="105"/>
          <w:sz w:val="19"/>
        </w:rPr>
        <w:t xml:space="preserve">words) which will be carried out during the exchange </w:t>
      </w:r>
      <w:proofErr w:type="spellStart"/>
      <w:r w:rsidR="007F50EE" w:rsidRPr="00C47537">
        <w:rPr>
          <w:b/>
          <w:w w:val="105"/>
          <w:sz w:val="19"/>
        </w:rPr>
        <w:t>programme</w:t>
      </w:r>
      <w:proofErr w:type="spellEnd"/>
      <w:r w:rsidR="007F50EE" w:rsidRPr="00C47537">
        <w:rPr>
          <w:b/>
          <w:w w:val="105"/>
          <w:sz w:val="19"/>
        </w:rPr>
        <w:t>, specifying why they</w:t>
      </w:r>
      <w:r w:rsidR="007F50EE" w:rsidRPr="00C47537">
        <w:rPr>
          <w:b/>
          <w:spacing w:val="1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could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b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interesting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for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th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objectives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NAVIGATE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7F50EE" w:rsidRPr="00C47537">
        <w:rPr>
          <w:b/>
          <w:w w:val="105"/>
          <w:sz w:val="19"/>
        </w:rPr>
        <w:t>project.</w:t>
      </w:r>
      <w:r w:rsidR="007F50EE" w:rsidRPr="00C47537">
        <w:rPr>
          <w:b/>
          <w:spacing w:val="-4"/>
          <w:w w:val="105"/>
          <w:sz w:val="19"/>
        </w:rPr>
        <w:t xml:space="preserve"> </w:t>
      </w:r>
      <w:r w:rsidR="00C01F16">
        <w:rPr>
          <w:b/>
          <w:spacing w:val="-4"/>
          <w:w w:val="105"/>
          <w:sz w:val="19"/>
        </w:rPr>
        <w:t xml:space="preserve">Please combine the documents into </w:t>
      </w:r>
      <w:r w:rsidR="00C01F16" w:rsidRPr="00C01F16">
        <w:rPr>
          <w:b/>
          <w:spacing w:val="-4"/>
          <w:w w:val="105"/>
          <w:sz w:val="19"/>
          <w:u w:val="single"/>
        </w:rPr>
        <w:t>one</w:t>
      </w:r>
      <w:r w:rsidR="00C01F16">
        <w:rPr>
          <w:b/>
          <w:spacing w:val="-4"/>
          <w:w w:val="105"/>
          <w:sz w:val="19"/>
          <w:u w:val="single"/>
        </w:rPr>
        <w:t xml:space="preserve"> single</w:t>
      </w:r>
      <w:r w:rsidR="00C01F16">
        <w:rPr>
          <w:b/>
          <w:spacing w:val="-4"/>
          <w:w w:val="105"/>
          <w:sz w:val="19"/>
        </w:rPr>
        <w:t xml:space="preserve"> pdf file.</w:t>
      </w:r>
      <w:r w:rsidR="007F50EE" w:rsidRPr="00C47537">
        <w:rPr>
          <w:b/>
          <w:color w:val="C33B1C"/>
          <w:w w:val="105"/>
          <w:sz w:val="19"/>
        </w:rPr>
        <w:t>*</w:t>
      </w:r>
    </w:p>
    <w:p w14:paraId="708E527A" w14:textId="2CFCB463" w:rsidR="00DD2641" w:rsidRPr="00C47537" w:rsidRDefault="00DD2641">
      <w:pPr>
        <w:spacing w:before="46"/>
        <w:ind w:left="499"/>
        <w:rPr>
          <w:sz w:val="19"/>
        </w:rPr>
      </w:pPr>
    </w:p>
    <w:p w14:paraId="1EFF0EB4" w14:textId="77777777" w:rsidR="00DD2641" w:rsidRPr="00C47537" w:rsidRDefault="00DD2641">
      <w:pPr>
        <w:pStyle w:val="BodyText"/>
        <w:spacing w:before="4"/>
        <w:rPr>
          <w:b w:val="0"/>
          <w:sz w:val="25"/>
        </w:rPr>
      </w:pPr>
    </w:p>
    <w:p w14:paraId="39E3D6F3" w14:textId="77777777" w:rsidR="00DD2641" w:rsidRPr="00C47537" w:rsidRDefault="007F50EE">
      <w:pPr>
        <w:pStyle w:val="ListParagraph"/>
        <w:numPr>
          <w:ilvl w:val="0"/>
          <w:numId w:val="1"/>
        </w:numPr>
        <w:tabs>
          <w:tab w:val="left" w:pos="500"/>
        </w:tabs>
        <w:spacing w:line="247" w:lineRule="auto"/>
        <w:ind w:right="250" w:hanging="319"/>
        <w:jc w:val="left"/>
        <w:rPr>
          <w:b/>
          <w:sz w:val="19"/>
        </w:rPr>
      </w:pPr>
      <w:r w:rsidRPr="00C47537">
        <w:rPr>
          <w:b/>
          <w:w w:val="105"/>
          <w:sz w:val="19"/>
        </w:rPr>
        <w:t>By sending this form, the undersigned consents to the processing of personal data</w:t>
      </w:r>
      <w:r w:rsidRPr="00C47537">
        <w:rPr>
          <w:b/>
          <w:spacing w:val="1"/>
          <w:w w:val="105"/>
          <w:sz w:val="19"/>
        </w:rPr>
        <w:t xml:space="preserve"> </w:t>
      </w:r>
      <w:r w:rsidRPr="00C47537">
        <w:rPr>
          <w:b/>
          <w:w w:val="105"/>
          <w:sz w:val="19"/>
        </w:rPr>
        <w:t>pursuant art. 13 GDPR 679/16. The information will only be used for the purposes of</w:t>
      </w:r>
      <w:r w:rsidRPr="00C47537">
        <w:rPr>
          <w:b/>
          <w:spacing w:val="1"/>
          <w:w w:val="105"/>
          <w:sz w:val="19"/>
        </w:rPr>
        <w:t xml:space="preserve"> </w:t>
      </w:r>
      <w:r w:rsidRPr="00C47537">
        <w:rPr>
          <w:b/>
          <w:sz w:val="19"/>
        </w:rPr>
        <w:t>reporting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key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participant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statistics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to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European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Commission.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data</w:t>
      </w:r>
      <w:r w:rsidRPr="00C47537">
        <w:rPr>
          <w:b/>
          <w:spacing w:val="15"/>
          <w:sz w:val="19"/>
        </w:rPr>
        <w:t xml:space="preserve"> </w:t>
      </w:r>
      <w:r w:rsidRPr="00C47537">
        <w:rPr>
          <w:b/>
          <w:sz w:val="19"/>
        </w:rPr>
        <w:t>will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be</w:t>
      </w:r>
      <w:r w:rsidRPr="00C47537">
        <w:rPr>
          <w:b/>
          <w:spacing w:val="16"/>
          <w:sz w:val="19"/>
        </w:rPr>
        <w:t xml:space="preserve"> </w:t>
      </w:r>
      <w:r w:rsidRPr="00C47537">
        <w:rPr>
          <w:b/>
          <w:sz w:val="19"/>
        </w:rPr>
        <w:t>stored</w:t>
      </w:r>
      <w:r w:rsidRPr="00C47537">
        <w:rPr>
          <w:b/>
          <w:spacing w:val="1"/>
          <w:sz w:val="19"/>
        </w:rPr>
        <w:t xml:space="preserve"> </w:t>
      </w:r>
      <w:r w:rsidRPr="00C47537">
        <w:rPr>
          <w:b/>
          <w:sz w:val="19"/>
        </w:rPr>
        <w:t>securely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until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end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of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th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NAVIGATE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project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(31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August</w:t>
      </w:r>
      <w:r w:rsidRPr="00C47537">
        <w:rPr>
          <w:b/>
          <w:spacing w:val="10"/>
          <w:sz w:val="19"/>
        </w:rPr>
        <w:t xml:space="preserve"> </w:t>
      </w:r>
      <w:r w:rsidRPr="00C47537">
        <w:rPr>
          <w:b/>
          <w:sz w:val="19"/>
        </w:rPr>
        <w:t>2023).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You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may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withdraw</w:t>
      </w:r>
      <w:r w:rsidRPr="00C47537">
        <w:rPr>
          <w:b/>
          <w:spacing w:val="11"/>
          <w:sz w:val="19"/>
        </w:rPr>
        <w:t xml:space="preserve"> </w:t>
      </w:r>
      <w:r w:rsidRPr="00C47537">
        <w:rPr>
          <w:b/>
          <w:sz w:val="19"/>
        </w:rPr>
        <w:t>your</w:t>
      </w:r>
      <w:r w:rsidRPr="00C47537">
        <w:rPr>
          <w:b/>
          <w:spacing w:val="-50"/>
          <w:sz w:val="19"/>
        </w:rPr>
        <w:t xml:space="preserve"> </w:t>
      </w:r>
      <w:r w:rsidRPr="00C47537">
        <w:rPr>
          <w:b/>
          <w:w w:val="105"/>
          <w:sz w:val="19"/>
        </w:rPr>
        <w:t>consent to the use of the data at any time by emailing the Secretariat Laura Pellizzola,</w:t>
      </w:r>
      <w:r w:rsidRPr="00C47537">
        <w:rPr>
          <w:b/>
          <w:color w:val="0000ED"/>
          <w:spacing w:val="1"/>
          <w:w w:val="105"/>
          <w:sz w:val="19"/>
        </w:rPr>
        <w:t xml:space="preserve"> </w:t>
      </w:r>
      <w:hyperlink r:id="rId8">
        <w:r w:rsidRPr="00C47537">
          <w:rPr>
            <w:b/>
            <w:color w:val="0000ED"/>
            <w:w w:val="105"/>
            <w:sz w:val="19"/>
            <w:u w:val="single" w:color="0000ED"/>
          </w:rPr>
          <w:t>laura.</w:t>
        </w:r>
        <w:r w:rsidRPr="00C47537">
          <w:rPr>
            <w:b/>
            <w:color w:val="0000ED"/>
            <w:w w:val="105"/>
            <w:sz w:val="19"/>
          </w:rPr>
          <w:t>p</w:t>
        </w:r>
        <w:r w:rsidRPr="00C47537">
          <w:rPr>
            <w:b/>
            <w:color w:val="0000ED"/>
            <w:w w:val="105"/>
            <w:sz w:val="19"/>
            <w:u w:val="single" w:color="0000ED"/>
          </w:rPr>
          <w:t>ellizzola@eiee.org</w:t>
        </w:r>
        <w:r w:rsidRPr="00C47537">
          <w:rPr>
            <w:b/>
            <w:color w:val="0000ED"/>
            <w:spacing w:val="-3"/>
            <w:w w:val="105"/>
            <w:sz w:val="19"/>
          </w:rPr>
          <w:t xml:space="preserve"> </w:t>
        </w:r>
      </w:hyperlink>
      <w:r w:rsidRPr="00C47537">
        <w:rPr>
          <w:b/>
          <w:color w:val="C33B1C"/>
          <w:w w:val="105"/>
          <w:sz w:val="19"/>
        </w:rPr>
        <w:t>*</w:t>
      </w:r>
    </w:p>
    <w:p w14:paraId="1BDF4DE1" w14:textId="77777777" w:rsidR="00DD2641" w:rsidRPr="00C47537" w:rsidRDefault="00DD2641">
      <w:pPr>
        <w:pStyle w:val="BodyText"/>
        <w:spacing w:before="6"/>
        <w:rPr>
          <w:b w:val="0"/>
          <w:i/>
          <w:sz w:val="17"/>
        </w:rPr>
      </w:pPr>
    </w:p>
    <w:p w14:paraId="60BB705A" w14:textId="785AB00B" w:rsidR="00DD2641" w:rsidRPr="00C47537" w:rsidRDefault="00D81A19">
      <w:pPr>
        <w:spacing w:before="1"/>
        <w:ind w:left="973"/>
        <w:rPr>
          <w:sz w:val="19"/>
        </w:rPr>
      </w:pPr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15738880" behindDoc="0" locked="0" layoutInCell="1" allowOverlap="1" wp14:anchorId="6264E164" wp14:editId="72711C61">
                <wp:simplePos x="0" y="0"/>
                <wp:positionH relativeFrom="page">
                  <wp:posOffset>1192530</wp:posOffset>
                </wp:positionH>
                <wp:positionV relativeFrom="paragraph">
                  <wp:posOffset>4445</wp:posOffset>
                </wp:positionV>
                <wp:extent cx="161925" cy="161925"/>
                <wp:effectExtent l="0" t="0" r="0" b="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noFill/>
                        <a:ln w="9529">
                          <a:solidFill>
                            <a:srgbClr val="99999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E99893" id="Rectangle 2" o:spid="_x0000_s1026" style="position:absolute;margin-left:93.9pt;margin-top:.35pt;width:12.75pt;height:12.75pt;z-index:15738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" filled="f" strokecolor="#999" strokeweight=".26469mm">
                <w10:wrap anchorx="page"/>
              </v:rect>
            </w:pict>
          </mc:Fallback>
        </mc:AlternateContent>
      </w:r>
      <w:r w:rsidR="007F50EE" w:rsidRPr="00C47537">
        <w:rPr>
          <w:w w:val="105"/>
          <w:sz w:val="19"/>
        </w:rPr>
        <w:t>I</w:t>
      </w:r>
      <w:r w:rsidR="007F50EE" w:rsidRPr="00C47537">
        <w:rPr>
          <w:spacing w:val="-5"/>
          <w:w w:val="105"/>
          <w:sz w:val="19"/>
        </w:rPr>
        <w:t xml:space="preserve"> </w:t>
      </w:r>
      <w:r w:rsidR="007F50EE" w:rsidRPr="00C47537">
        <w:rPr>
          <w:w w:val="105"/>
          <w:sz w:val="19"/>
        </w:rPr>
        <w:t>Agree</w:t>
      </w:r>
    </w:p>
    <w:p w14:paraId="11D20EB4" w14:textId="75A0F9A7" w:rsidR="00DD2641" w:rsidRPr="00C47537" w:rsidRDefault="00DD2641">
      <w:pPr>
        <w:pStyle w:val="BodyText"/>
        <w:rPr>
          <w:b w:val="0"/>
          <w:sz w:val="22"/>
        </w:rPr>
      </w:pPr>
    </w:p>
    <w:p w14:paraId="3B9664A5" w14:textId="139FD3DA" w:rsidR="006E6A48" w:rsidRPr="00C47537" w:rsidRDefault="006E6A48">
      <w:pPr>
        <w:pStyle w:val="BodyText"/>
        <w:rPr>
          <w:b w:val="0"/>
          <w:sz w:val="22"/>
        </w:rPr>
      </w:pPr>
    </w:p>
    <w:p w14:paraId="758F17BA" w14:textId="0D8E29FE" w:rsidR="006E6A48" w:rsidRPr="00C47537" w:rsidRDefault="006E6A48">
      <w:pPr>
        <w:pStyle w:val="BodyText"/>
        <w:rPr>
          <w:b w:val="0"/>
          <w:sz w:val="22"/>
        </w:rPr>
      </w:pPr>
    </w:p>
    <w:p w14:paraId="59AE65EB" w14:textId="2B505CF9" w:rsidR="006E6A48" w:rsidRPr="00C47537" w:rsidRDefault="00C47537" w:rsidP="00C47537">
      <w:pPr>
        <w:pStyle w:val="BodyText"/>
        <w:ind w:firstLine="720"/>
        <w:rPr>
          <w:bCs w:val="0"/>
        </w:rPr>
      </w:pPr>
      <w:r w:rsidRPr="00C47537">
        <w:rPr>
          <w:bCs w:val="0"/>
        </w:rPr>
        <w:t>Place</w:t>
      </w:r>
      <w:r w:rsidR="006E6A48" w:rsidRPr="00C47537">
        <w:rPr>
          <w:bCs w:val="0"/>
        </w:rPr>
        <w:t xml:space="preserve">, </w:t>
      </w:r>
      <w:r w:rsidRPr="00C47537">
        <w:rPr>
          <w:bCs w:val="0"/>
        </w:rPr>
        <w:t>date</w:t>
      </w:r>
      <w:r w:rsidR="006E6A48" w:rsidRPr="00C47537">
        <w:rPr>
          <w:bCs w:val="0"/>
        </w:rPr>
        <w:t xml:space="preserve"> </w:t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</w:r>
      <w:r w:rsidR="006E6A48" w:rsidRPr="00C47537">
        <w:rPr>
          <w:bCs w:val="0"/>
        </w:rPr>
        <w:tab/>
        <w:t>Signature</w:t>
      </w:r>
    </w:p>
    <w:p w14:paraId="7F33CF9A" w14:textId="77777777" w:rsidR="006E6A48" w:rsidRPr="00C47537" w:rsidRDefault="006E6A48">
      <w:pPr>
        <w:pStyle w:val="BodyText"/>
        <w:rPr>
          <w:b w:val="0"/>
          <w:sz w:val="22"/>
        </w:rPr>
      </w:pPr>
    </w:p>
    <w:sectPr w:rsidR="006E6A48" w:rsidRPr="00C47537">
      <w:headerReference w:type="default" r:id="rId9"/>
      <w:footerReference w:type="default" r:id="rId10"/>
      <w:pgSz w:w="11900" w:h="16840"/>
      <w:pgMar w:top="480" w:right="1620" w:bottom="480" w:left="1300" w:header="274" w:footer="283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FFF8AE" w14:textId="77777777" w:rsidR="00494C6A" w:rsidRDefault="00494C6A">
      <w:r>
        <w:separator/>
      </w:r>
    </w:p>
  </w:endnote>
  <w:endnote w:type="continuationSeparator" w:id="0">
    <w:p w14:paraId="23D6AE57" w14:textId="77777777" w:rsidR="00494C6A" w:rsidRDefault="00494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45D71" w14:textId="3F7F865A" w:rsidR="00DD2641" w:rsidRDefault="00D81A19">
    <w:pPr>
      <w:pStyle w:val="BodyText"/>
      <w:spacing w:line="14" w:lineRule="auto"/>
      <w:rPr>
        <w:b w:val="0"/>
        <w:sz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487507968" behindDoc="1" locked="0" layoutInCell="1" allowOverlap="1" wp14:anchorId="1F9FDB98" wp14:editId="14D4B70F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0505" cy="13906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9A244B" w14:textId="77777777" w:rsidR="00DD2641" w:rsidRDefault="007F50EE">
                          <w:pPr>
                            <w:spacing w:before="14"/>
                            <w:ind w:left="6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01F16">
                            <w:rPr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9FDB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54.4pt;margin-top:816.75pt;width:18.15pt;height:10.95pt;z-index:-15808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" filled="f" stroked="f">
              <v:textbox inset="0,0,0,0">
                <w:txbxContent>
                  <w:p w14:paraId="069A244B" w14:textId="77777777" w:rsidR="00DD2641" w:rsidRDefault="007F50EE">
                    <w:pPr>
                      <w:spacing w:before="14"/>
                      <w:ind w:left="6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01F16">
                      <w:rPr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16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0B9BC5" w14:textId="77777777" w:rsidR="00494C6A" w:rsidRDefault="00494C6A">
      <w:r>
        <w:separator/>
      </w:r>
    </w:p>
  </w:footnote>
  <w:footnote w:type="continuationSeparator" w:id="0">
    <w:p w14:paraId="438B6470" w14:textId="77777777" w:rsidR="00494C6A" w:rsidRDefault="00494C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91E52" w14:textId="515DF8EA" w:rsidR="00DD2641" w:rsidRDefault="00D81A19">
    <w:pPr>
      <w:pStyle w:val="BodyText"/>
      <w:spacing w:line="14" w:lineRule="auto"/>
      <w:rPr>
        <w:b w:val="0"/>
        <w:sz w:val="20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487506944" behindDoc="1" locked="0" layoutInCell="1" allowOverlap="1" wp14:anchorId="422F1EE5" wp14:editId="1989AA7B">
              <wp:simplePos x="0" y="0"/>
              <wp:positionH relativeFrom="page">
                <wp:posOffset>2355850</wp:posOffset>
              </wp:positionH>
              <wp:positionV relativeFrom="page">
                <wp:posOffset>174625</wp:posOffset>
              </wp:positionV>
              <wp:extent cx="2416175" cy="13906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617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9C72F6" w14:textId="77777777" w:rsidR="00DD2641" w:rsidRDefault="007F50EE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VIGATE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Exchange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Programme</w:t>
                          </w:r>
                          <w:proofErr w:type="spellEnd"/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-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pplication</w:t>
                          </w:r>
                          <w:r>
                            <w:rPr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2F1E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5.5pt;margin-top:13.75pt;width:190.25pt;height:10.95pt;z-index:-1580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" filled="f" stroked="f">
              <v:textbox inset="0,0,0,0">
                <w:txbxContent>
                  <w:p w14:paraId="1B9C72F6" w14:textId="77777777" w:rsidR="00DD2641" w:rsidRDefault="007F50EE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NAVIGATE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Exchange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sz w:val="16"/>
                      </w:rPr>
                      <w:t>Programme</w:t>
                    </w:r>
                    <w:proofErr w:type="spellEnd"/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-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pplication</w:t>
                    </w:r>
                    <w:r>
                      <w:rPr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5431E7"/>
    <w:multiLevelType w:val="hybridMultilevel"/>
    <w:tmpl w:val="2E304A82"/>
    <w:lvl w:ilvl="0" w:tplc="D398EE32">
      <w:start w:val="1"/>
      <w:numFmt w:val="decimal"/>
      <w:lvlText w:val="%1."/>
      <w:lvlJc w:val="left"/>
      <w:pPr>
        <w:ind w:left="499" w:hanging="214"/>
        <w:jc w:val="right"/>
      </w:pPr>
      <w:rPr>
        <w:rFonts w:ascii="Arial" w:eastAsia="Arial" w:hAnsi="Arial" w:cs="Arial" w:hint="default"/>
        <w:spacing w:val="-4"/>
        <w:w w:val="84"/>
        <w:sz w:val="19"/>
        <w:szCs w:val="19"/>
      </w:rPr>
    </w:lvl>
    <w:lvl w:ilvl="1" w:tplc="A9E08148">
      <w:numFmt w:val="bullet"/>
      <w:lvlText w:val="•"/>
      <w:lvlJc w:val="left"/>
      <w:pPr>
        <w:ind w:left="1347" w:hanging="214"/>
      </w:pPr>
      <w:rPr>
        <w:rFonts w:hint="default"/>
      </w:rPr>
    </w:lvl>
    <w:lvl w:ilvl="2" w:tplc="1A78CE66">
      <w:numFmt w:val="bullet"/>
      <w:lvlText w:val="•"/>
      <w:lvlJc w:val="left"/>
      <w:pPr>
        <w:ind w:left="2195" w:hanging="214"/>
      </w:pPr>
      <w:rPr>
        <w:rFonts w:hint="default"/>
      </w:rPr>
    </w:lvl>
    <w:lvl w:ilvl="3" w:tplc="A9D60668">
      <w:numFmt w:val="bullet"/>
      <w:lvlText w:val="•"/>
      <w:lvlJc w:val="left"/>
      <w:pPr>
        <w:ind w:left="3043" w:hanging="214"/>
      </w:pPr>
      <w:rPr>
        <w:rFonts w:hint="default"/>
      </w:rPr>
    </w:lvl>
    <w:lvl w:ilvl="4" w:tplc="3FAE6480">
      <w:numFmt w:val="bullet"/>
      <w:lvlText w:val="•"/>
      <w:lvlJc w:val="left"/>
      <w:pPr>
        <w:ind w:left="3891" w:hanging="214"/>
      </w:pPr>
      <w:rPr>
        <w:rFonts w:hint="default"/>
      </w:rPr>
    </w:lvl>
    <w:lvl w:ilvl="5" w:tplc="D9B6DF1A">
      <w:numFmt w:val="bullet"/>
      <w:lvlText w:val="•"/>
      <w:lvlJc w:val="left"/>
      <w:pPr>
        <w:ind w:left="4739" w:hanging="214"/>
      </w:pPr>
      <w:rPr>
        <w:rFonts w:hint="default"/>
      </w:rPr>
    </w:lvl>
    <w:lvl w:ilvl="6" w:tplc="76FE6D16">
      <w:numFmt w:val="bullet"/>
      <w:lvlText w:val="•"/>
      <w:lvlJc w:val="left"/>
      <w:pPr>
        <w:ind w:left="5587" w:hanging="214"/>
      </w:pPr>
      <w:rPr>
        <w:rFonts w:hint="default"/>
      </w:rPr>
    </w:lvl>
    <w:lvl w:ilvl="7" w:tplc="669E1DA6">
      <w:numFmt w:val="bullet"/>
      <w:lvlText w:val="•"/>
      <w:lvlJc w:val="left"/>
      <w:pPr>
        <w:ind w:left="6435" w:hanging="214"/>
      </w:pPr>
      <w:rPr>
        <w:rFonts w:hint="default"/>
      </w:rPr>
    </w:lvl>
    <w:lvl w:ilvl="8" w:tplc="C97068E0">
      <w:numFmt w:val="bullet"/>
      <w:lvlText w:val="•"/>
      <w:lvlJc w:val="left"/>
      <w:pPr>
        <w:ind w:left="7283" w:hanging="21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W3NDYxMze1MDBQ0lEKTi0uzszPAykwrAUAiSVoJywAAAA="/>
  </w:docVars>
  <w:rsids>
    <w:rsidRoot w:val="00DD2641"/>
    <w:rsid w:val="000C061A"/>
    <w:rsid w:val="00494C6A"/>
    <w:rsid w:val="006E6A48"/>
    <w:rsid w:val="007F50EE"/>
    <w:rsid w:val="00C01F16"/>
    <w:rsid w:val="00C47537"/>
    <w:rsid w:val="00D81A19"/>
    <w:rsid w:val="00DD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B03E0D"/>
  <w15:docId w15:val="{3AA60002-F3E6-44C0-9DD3-A8ABDB475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A48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b/>
      <w:bCs/>
      <w:sz w:val="19"/>
      <w:szCs w:val="19"/>
    </w:rPr>
  </w:style>
  <w:style w:type="paragraph" w:styleId="Title">
    <w:name w:val="Title"/>
    <w:basedOn w:val="Normal"/>
    <w:link w:val="TitleChar"/>
    <w:uiPriority w:val="10"/>
    <w:qFormat/>
    <w:pPr>
      <w:spacing w:before="94"/>
      <w:ind w:left="109"/>
    </w:pPr>
    <w:rPr>
      <w:b/>
      <w:bCs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499" w:hanging="215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E6A48"/>
    <w:rPr>
      <w:rFonts w:ascii="Arial" w:eastAsia="Arial" w:hAnsi="Arial" w:cs="Arial"/>
      <w:b/>
      <w:bCs/>
      <w:sz w:val="19"/>
      <w:szCs w:val="19"/>
    </w:rPr>
  </w:style>
  <w:style w:type="character" w:customStyle="1" w:styleId="TitleChar">
    <w:name w:val="Title Char"/>
    <w:basedOn w:val="DefaultParagraphFont"/>
    <w:link w:val="Title"/>
    <w:uiPriority w:val="10"/>
    <w:rsid w:val="006E6A48"/>
    <w:rPr>
      <w:rFonts w:ascii="Arial" w:eastAsia="Arial" w:hAnsi="Arial" w:cs="Arial"/>
      <w:b/>
      <w:bCs/>
      <w:sz w:val="34"/>
      <w:szCs w:val="34"/>
    </w:rPr>
  </w:style>
  <w:style w:type="paragraph" w:styleId="Header">
    <w:name w:val="header"/>
    <w:basedOn w:val="Normal"/>
    <w:link w:val="HeaderChar"/>
    <w:uiPriority w:val="99"/>
    <w:unhideWhenUsed/>
    <w:rsid w:val="006E6A4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A4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E6A4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A48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pellizzola@eie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ona Lorenz</dc:creator>
  <cp:lastModifiedBy>Ramona Gulde</cp:lastModifiedBy>
  <cp:revision>3</cp:revision>
  <dcterms:created xsi:type="dcterms:W3CDTF">2021-04-28T13:24:00Z</dcterms:created>
  <dcterms:modified xsi:type="dcterms:W3CDTF">2021-04-2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2T00:00:00Z</vt:filetime>
  </property>
  <property fmtid="{D5CDD505-2E9C-101B-9397-08002B2CF9AE}" pid="3" name="Creator">
    <vt:lpwstr>Mozilla/5.0 (Windows NT 10.0; Win64; x64) AppleWebKit/537.36 (KHTML, like Gecko) Chrome/79.0.3945.130 Safari/537.36</vt:lpwstr>
  </property>
  <property fmtid="{D5CDD505-2E9C-101B-9397-08002B2CF9AE}" pid="4" name="LastSaved">
    <vt:filetime>2021-04-28T00:00:00Z</vt:filetime>
  </property>
</Properties>
</file>